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14BB4" w14:textId="77777777" w:rsidR="002A619F" w:rsidRPr="00826915" w:rsidRDefault="00F752CC">
      <w:pPr>
        <w:pStyle w:val="1"/>
        <w:numPr>
          <w:ilvl w:val="0"/>
          <w:numId w:val="1"/>
        </w:numPr>
        <w:spacing w:before="0" w:after="0" w:line="360" w:lineRule="auto"/>
        <w:ind w:firstLine="482"/>
        <w:rPr>
          <w:sz w:val="24"/>
          <w:szCs w:val="24"/>
        </w:rPr>
      </w:pPr>
      <w:bookmarkStart w:id="0" w:name="OLE_LINK21"/>
      <w:bookmarkStart w:id="1" w:name="OLE_LINK2"/>
      <w:bookmarkStart w:id="2" w:name="_Toc435448913"/>
      <w:bookmarkStart w:id="3" w:name="_Toc15256"/>
      <w:bookmarkStart w:id="4" w:name="_Toc19742"/>
      <w:bookmarkStart w:id="5" w:name="_Toc435448912"/>
      <w:bookmarkStart w:id="6" w:name="OLE_LINK1"/>
      <w:r w:rsidRPr="00826915">
        <w:rPr>
          <w:sz w:val="24"/>
          <w:szCs w:val="24"/>
        </w:rPr>
        <w:t>软件介绍</w:t>
      </w:r>
    </w:p>
    <w:p w14:paraId="4BA21BAC" w14:textId="77777777" w:rsidR="002A619F" w:rsidRPr="00826915" w:rsidRDefault="00F752CC">
      <w:pPr>
        <w:pStyle w:val="2"/>
        <w:spacing w:before="0" w:after="0" w:line="360" w:lineRule="auto"/>
        <w:ind w:firstLine="482"/>
        <w:rPr>
          <w:rFonts w:ascii="Times New Roman" w:eastAsia="宋体" w:hAnsi="Times New Roman"/>
          <w:b w:val="0"/>
          <w:bCs/>
          <w:sz w:val="24"/>
          <w:szCs w:val="24"/>
        </w:rPr>
      </w:pPr>
      <w:r w:rsidRPr="00826915">
        <w:rPr>
          <w:rFonts w:ascii="Times New Roman" w:eastAsia="宋体" w:hAnsi="Times New Roman"/>
          <w:sz w:val="24"/>
          <w:szCs w:val="24"/>
        </w:rPr>
        <w:t xml:space="preserve">1.1 </w:t>
      </w:r>
      <w:r w:rsidRPr="00826915">
        <w:rPr>
          <w:rFonts w:ascii="Times New Roman" w:eastAsia="宋体" w:hAnsi="Times New Roman"/>
          <w:sz w:val="24"/>
          <w:szCs w:val="24"/>
        </w:rPr>
        <w:t>功能特点</w:t>
      </w:r>
    </w:p>
    <w:p w14:paraId="250C62D0" w14:textId="7C8CCD50" w:rsidR="002A619F" w:rsidRPr="00826915" w:rsidRDefault="00867D9F" w:rsidP="009F2B10">
      <w:pPr>
        <w:ind w:firstLine="480"/>
      </w:pPr>
      <w:r w:rsidRPr="00826915">
        <w:t>六齿环形</w:t>
      </w:r>
      <w:r w:rsidR="008E784E" w:rsidRPr="00826915">
        <w:t>编织是目前先进的三维编织技术，它为复合材料预制件提供了多种复杂而新颖的结构。在此基础上，提出了三维六角圈编织技术和预测其织物结构的建模方法。提出了一种利用计算矩阵控制载纱器轨迹的新算法，其中喇叭齿轮、载纱器和编织工艺参数用数学矩阵表示。通过计算机辅助矩阵运算建立了它们与织物结构的关系，并研究了不同的三维</w:t>
      </w:r>
      <w:r w:rsidRPr="00826915">
        <w:t>六齿环形</w:t>
      </w:r>
      <w:r w:rsidR="008E784E" w:rsidRPr="00826915">
        <w:t>编织工艺参数对织物结构的影响。</w:t>
      </w:r>
      <w:r w:rsidR="009F2B10" w:rsidRPr="00826915">
        <w:t>根据</w:t>
      </w:r>
      <w:r w:rsidR="008E784E" w:rsidRPr="00826915">
        <w:t>自己所需要的编织工艺，修改参数，从而</w:t>
      </w:r>
      <w:r w:rsidR="009F2B10" w:rsidRPr="00826915">
        <w:t>仿真预测</w:t>
      </w:r>
      <w:r w:rsidR="008E784E" w:rsidRPr="00826915">
        <w:t>编织结构</w:t>
      </w:r>
      <w:r w:rsidR="009F2B10" w:rsidRPr="00826915">
        <w:t>。</w:t>
      </w:r>
    </w:p>
    <w:p w14:paraId="67378A6B" w14:textId="77919AF3" w:rsidR="002A619F" w:rsidRPr="00826915" w:rsidRDefault="00F752CC">
      <w:pPr>
        <w:pStyle w:val="1"/>
        <w:spacing w:before="0" w:after="0" w:line="360" w:lineRule="auto"/>
        <w:ind w:firstLine="482"/>
        <w:rPr>
          <w:sz w:val="24"/>
          <w:szCs w:val="24"/>
        </w:rPr>
      </w:pPr>
      <w:r w:rsidRPr="00826915">
        <w:rPr>
          <w:sz w:val="24"/>
          <w:szCs w:val="24"/>
        </w:rPr>
        <w:t>二、软件操作</w:t>
      </w:r>
    </w:p>
    <w:p w14:paraId="27F25AFC" w14:textId="17993A8F" w:rsidR="00C83270" w:rsidRPr="00826915" w:rsidRDefault="00C83270" w:rsidP="00C83270">
      <w:pPr>
        <w:ind w:firstLine="480"/>
      </w:pPr>
      <w:r w:rsidRPr="00826915">
        <w:t>首先打开安装文件</w:t>
      </w:r>
      <w:r w:rsidRPr="00826915">
        <w:t>BSSAappV01</w:t>
      </w:r>
      <w:r w:rsidRPr="00826915">
        <w:rPr>
          <w:noProof/>
        </w:rPr>
        <w:t xml:space="preserve"> </w:t>
      </w:r>
      <w:r w:rsidRPr="00826915">
        <w:rPr>
          <w:noProof/>
        </w:rPr>
        <w:drawing>
          <wp:inline distT="0" distB="0" distL="0" distR="0" wp14:anchorId="6C683E96" wp14:editId="7635FAFF">
            <wp:extent cx="1002323" cy="209550"/>
            <wp:effectExtent l="0" t="0" r="762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11571"/>
                    <a:stretch/>
                  </pic:blipFill>
                  <pic:spPr bwMode="auto">
                    <a:xfrm>
                      <a:off x="0" y="0"/>
                      <a:ext cx="1002323" cy="209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26915">
        <w:rPr>
          <w:noProof/>
        </w:rPr>
        <w:t>，其次</w:t>
      </w:r>
      <w:r w:rsidRPr="00826915">
        <w:t>确定用户电脑上是否安装</w:t>
      </w:r>
      <w:r w:rsidRPr="00826915">
        <w:t>Matlab</w:t>
      </w:r>
      <w:r w:rsidRPr="00826915">
        <w:t>运行环境，若已经安装则选择</w:t>
      </w:r>
      <w:r w:rsidRPr="00826915">
        <w:t>for_redistribution_files_only</w:t>
      </w:r>
      <w:r w:rsidRPr="00826915">
        <w:t>文件夹中的程序安装；若没有安装</w:t>
      </w:r>
      <w:r w:rsidRPr="00826915">
        <w:t>Matlab</w:t>
      </w:r>
      <w:r w:rsidRPr="00826915">
        <w:t>环境，则选择</w:t>
      </w:r>
      <w:r w:rsidRPr="00826915">
        <w:t>for_redistribution</w:t>
      </w:r>
      <w:r w:rsidRPr="00826915">
        <w:t>文件夹中的程序安装。以没有安装</w:t>
      </w:r>
      <w:r w:rsidRPr="00826915">
        <w:t>Matlab</w:t>
      </w:r>
      <w:r w:rsidRPr="00826915">
        <w:t>环境为例进行说明。</w:t>
      </w:r>
    </w:p>
    <w:p w14:paraId="5765BA0E" w14:textId="02718B28" w:rsidR="009F2B10" w:rsidRPr="00826915" w:rsidRDefault="009F2B10" w:rsidP="00D20155">
      <w:pPr>
        <w:pStyle w:val="2"/>
        <w:numPr>
          <w:ilvl w:val="0"/>
          <w:numId w:val="2"/>
        </w:numPr>
        <w:spacing w:before="0" w:after="0"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826915">
        <w:rPr>
          <w:rFonts w:ascii="Times New Roman" w:eastAsia="宋体" w:hAnsi="Times New Roman"/>
          <w:sz w:val="24"/>
          <w:szCs w:val="24"/>
        </w:rPr>
        <w:t>软件安装</w:t>
      </w:r>
    </w:p>
    <w:p w14:paraId="3B0D8365" w14:textId="67104D29" w:rsidR="004F6FDE" w:rsidRPr="00826915" w:rsidRDefault="00B21F1C" w:rsidP="004F6FDE">
      <w:pPr>
        <w:ind w:firstLine="480"/>
        <w:rPr>
          <w:szCs w:val="24"/>
        </w:rPr>
      </w:pPr>
      <w:r w:rsidRPr="00826915">
        <w:rPr>
          <w:szCs w:val="24"/>
        </w:rPr>
        <w:t>双击点击</w:t>
      </w:r>
      <w:r w:rsidRPr="00826915">
        <w:rPr>
          <w:noProof/>
        </w:rPr>
        <w:drawing>
          <wp:inline distT="0" distB="0" distL="0" distR="0" wp14:anchorId="5C267938" wp14:editId="4B054850">
            <wp:extent cx="1590675" cy="333375"/>
            <wp:effectExtent l="0" t="0" r="9525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6915">
        <w:rPr>
          <w:szCs w:val="24"/>
        </w:rPr>
        <w:t>安装包</w:t>
      </w:r>
    </w:p>
    <w:p w14:paraId="776D054B" w14:textId="3FBFC886" w:rsidR="00B21F1C" w:rsidRPr="00826915" w:rsidRDefault="00B21F1C" w:rsidP="004F6FDE">
      <w:pPr>
        <w:ind w:firstLine="480"/>
        <w:rPr>
          <w:szCs w:val="24"/>
        </w:rPr>
      </w:pPr>
      <w:r w:rsidRPr="00826915">
        <w:rPr>
          <w:noProof/>
        </w:rPr>
        <w:drawing>
          <wp:inline distT="0" distB="0" distL="0" distR="0" wp14:anchorId="68C77DCB" wp14:editId="52B96568">
            <wp:extent cx="4858522" cy="2945179"/>
            <wp:effectExtent l="0" t="0" r="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61118" cy="2946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C8CA1" w14:textId="6D4615AB" w:rsidR="00B21F1C" w:rsidRPr="00826915" w:rsidRDefault="00D20155" w:rsidP="004F6FDE">
      <w:pPr>
        <w:ind w:firstLine="480"/>
        <w:rPr>
          <w:szCs w:val="24"/>
        </w:rPr>
      </w:pPr>
      <w:r w:rsidRPr="00826915">
        <w:rPr>
          <w:szCs w:val="24"/>
        </w:rPr>
        <w:t>点击下一步，选择安装文件夹</w:t>
      </w:r>
    </w:p>
    <w:p w14:paraId="0E04803A" w14:textId="6B4A4927" w:rsidR="00D20155" w:rsidRPr="00826915" w:rsidRDefault="00D20155" w:rsidP="004F6FDE">
      <w:pPr>
        <w:ind w:firstLine="480"/>
        <w:rPr>
          <w:szCs w:val="24"/>
        </w:rPr>
      </w:pPr>
      <w:r w:rsidRPr="00826915">
        <w:rPr>
          <w:noProof/>
        </w:rPr>
        <w:lastRenderedPageBreak/>
        <w:drawing>
          <wp:inline distT="0" distB="0" distL="0" distR="0" wp14:anchorId="149C2AC9" wp14:editId="4DFC836A">
            <wp:extent cx="5274310" cy="3197225"/>
            <wp:effectExtent l="0" t="0" r="2540" b="317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9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56098" w14:textId="6CEDD93A" w:rsidR="00D20155" w:rsidRPr="00826915" w:rsidRDefault="00D20155" w:rsidP="004F6FDE">
      <w:pPr>
        <w:ind w:firstLine="480"/>
        <w:rPr>
          <w:szCs w:val="24"/>
        </w:rPr>
      </w:pPr>
      <w:r w:rsidRPr="00826915">
        <w:rPr>
          <w:szCs w:val="24"/>
        </w:rPr>
        <w:t>选择</w:t>
      </w:r>
      <w:r w:rsidRPr="00826915">
        <w:rPr>
          <w:szCs w:val="24"/>
        </w:rPr>
        <w:t>Matlab</w:t>
      </w:r>
      <w:r w:rsidRPr="00826915">
        <w:rPr>
          <w:szCs w:val="24"/>
        </w:rPr>
        <w:t>环境</w:t>
      </w:r>
      <w:r w:rsidRPr="00826915">
        <w:rPr>
          <w:szCs w:val="24"/>
        </w:rPr>
        <w:t>Matlab Rumtime</w:t>
      </w:r>
      <w:r w:rsidRPr="00826915">
        <w:rPr>
          <w:szCs w:val="24"/>
        </w:rPr>
        <w:t>安装文件夹</w:t>
      </w:r>
    </w:p>
    <w:p w14:paraId="7BB36C6B" w14:textId="779DBC5D" w:rsidR="00891107" w:rsidRPr="00826915" w:rsidRDefault="00891107" w:rsidP="004F6FDE">
      <w:pPr>
        <w:ind w:firstLine="480"/>
        <w:rPr>
          <w:szCs w:val="24"/>
        </w:rPr>
      </w:pPr>
      <w:r w:rsidRPr="00826915">
        <w:rPr>
          <w:noProof/>
        </w:rPr>
        <w:drawing>
          <wp:inline distT="0" distB="0" distL="0" distR="0" wp14:anchorId="4754DB7C" wp14:editId="37DEC0F8">
            <wp:extent cx="5274310" cy="3197225"/>
            <wp:effectExtent l="0" t="0" r="2540" b="317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9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0A1E0" w14:textId="27612E37" w:rsidR="00E65234" w:rsidRPr="00826915" w:rsidRDefault="00E65234" w:rsidP="00E65234">
      <w:pPr>
        <w:ind w:firstLine="480"/>
        <w:rPr>
          <w:szCs w:val="24"/>
        </w:rPr>
      </w:pPr>
      <w:r w:rsidRPr="00826915">
        <w:rPr>
          <w:szCs w:val="24"/>
        </w:rPr>
        <w:t>接收许可并</w:t>
      </w:r>
      <w:r w:rsidRPr="00826915">
        <w:rPr>
          <w:noProof/>
        </w:rPr>
        <w:t>点击下一步</w:t>
      </w:r>
    </w:p>
    <w:p w14:paraId="7950268E" w14:textId="542EEDAF" w:rsidR="00891107" w:rsidRPr="00826915" w:rsidRDefault="00891107" w:rsidP="004F6FDE">
      <w:pPr>
        <w:ind w:firstLine="480"/>
        <w:rPr>
          <w:szCs w:val="24"/>
        </w:rPr>
      </w:pPr>
    </w:p>
    <w:p w14:paraId="0BF41C59" w14:textId="1F667087" w:rsidR="00E65234" w:rsidRPr="00826915" w:rsidRDefault="00E65234" w:rsidP="004F6FDE">
      <w:pPr>
        <w:ind w:firstLine="480"/>
        <w:rPr>
          <w:szCs w:val="24"/>
        </w:rPr>
      </w:pPr>
      <w:r w:rsidRPr="00826915">
        <w:rPr>
          <w:noProof/>
        </w:rPr>
        <w:lastRenderedPageBreak/>
        <w:drawing>
          <wp:inline distT="0" distB="0" distL="0" distR="0" wp14:anchorId="37F7A0C4" wp14:editId="32F5C3EB">
            <wp:extent cx="5274310" cy="3197225"/>
            <wp:effectExtent l="0" t="0" r="2540" b="317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9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C504E" w14:textId="684B6E89" w:rsidR="00E65234" w:rsidRPr="00826915" w:rsidRDefault="00E65234" w:rsidP="004F6FDE">
      <w:pPr>
        <w:ind w:firstLine="480"/>
        <w:rPr>
          <w:szCs w:val="24"/>
        </w:rPr>
      </w:pPr>
      <w:r w:rsidRPr="00826915">
        <w:rPr>
          <w:szCs w:val="24"/>
        </w:rPr>
        <w:t>点击安装</w:t>
      </w:r>
    </w:p>
    <w:p w14:paraId="30DC6818" w14:textId="56C74437" w:rsidR="00E65234" w:rsidRPr="00826915" w:rsidRDefault="00E65234" w:rsidP="004F6FDE">
      <w:pPr>
        <w:ind w:firstLine="480"/>
        <w:rPr>
          <w:szCs w:val="24"/>
        </w:rPr>
      </w:pPr>
      <w:r w:rsidRPr="00826915">
        <w:rPr>
          <w:noProof/>
        </w:rPr>
        <w:drawing>
          <wp:inline distT="0" distB="0" distL="0" distR="0" wp14:anchorId="63517470" wp14:editId="2457C903">
            <wp:extent cx="5274310" cy="3197225"/>
            <wp:effectExtent l="0" t="0" r="2540" b="3175"/>
            <wp:docPr id="224" name="图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9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0E0CD" w14:textId="37594D5D" w:rsidR="00E65234" w:rsidRPr="00826915" w:rsidRDefault="00E65234" w:rsidP="004F6FDE">
      <w:pPr>
        <w:ind w:firstLine="480"/>
        <w:rPr>
          <w:szCs w:val="24"/>
        </w:rPr>
      </w:pPr>
      <w:r w:rsidRPr="00826915">
        <w:rPr>
          <w:szCs w:val="24"/>
        </w:rPr>
        <w:t>等待安装完成</w:t>
      </w:r>
    </w:p>
    <w:p w14:paraId="13B07025" w14:textId="77F9A9AC" w:rsidR="00E65234" w:rsidRPr="00826915" w:rsidRDefault="00E65234" w:rsidP="004F6FDE">
      <w:pPr>
        <w:ind w:firstLine="480"/>
        <w:rPr>
          <w:szCs w:val="24"/>
        </w:rPr>
      </w:pPr>
      <w:r w:rsidRPr="00826915">
        <w:rPr>
          <w:noProof/>
        </w:rPr>
        <w:lastRenderedPageBreak/>
        <w:drawing>
          <wp:inline distT="0" distB="0" distL="0" distR="0" wp14:anchorId="701FC271" wp14:editId="5085E4EB">
            <wp:extent cx="5274310" cy="3197225"/>
            <wp:effectExtent l="0" t="0" r="2540" b="3175"/>
            <wp:docPr id="227" name="图片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9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F10DD" w14:textId="47C541EF" w:rsidR="00E65234" w:rsidRPr="00826915" w:rsidRDefault="00E65234" w:rsidP="004F6FDE">
      <w:pPr>
        <w:ind w:firstLine="480"/>
        <w:rPr>
          <w:szCs w:val="24"/>
        </w:rPr>
      </w:pPr>
      <w:r w:rsidRPr="00826915">
        <w:rPr>
          <w:szCs w:val="24"/>
        </w:rPr>
        <w:t>安装完成</w:t>
      </w:r>
    </w:p>
    <w:p w14:paraId="757F50BA" w14:textId="1C5F1AF2" w:rsidR="00E65234" w:rsidRPr="00826915" w:rsidRDefault="00E65234" w:rsidP="004F6FDE">
      <w:pPr>
        <w:ind w:firstLine="480"/>
        <w:rPr>
          <w:szCs w:val="24"/>
        </w:rPr>
      </w:pPr>
      <w:r w:rsidRPr="00826915">
        <w:rPr>
          <w:noProof/>
        </w:rPr>
        <w:drawing>
          <wp:inline distT="0" distB="0" distL="0" distR="0" wp14:anchorId="0799856B" wp14:editId="588C4CFD">
            <wp:extent cx="5274310" cy="3197225"/>
            <wp:effectExtent l="0" t="0" r="2540" b="3175"/>
            <wp:docPr id="231" name="图片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9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6284D" w14:textId="65ECF56E" w:rsidR="002A619F" w:rsidRPr="00826915" w:rsidRDefault="008E784E" w:rsidP="00D20155">
      <w:pPr>
        <w:pStyle w:val="2"/>
        <w:numPr>
          <w:ilvl w:val="0"/>
          <w:numId w:val="2"/>
        </w:numPr>
        <w:spacing w:before="0" w:after="0"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826915">
        <w:rPr>
          <w:rFonts w:ascii="Times New Roman" w:eastAsia="宋体" w:hAnsi="Times New Roman"/>
          <w:sz w:val="24"/>
          <w:szCs w:val="24"/>
        </w:rPr>
        <w:t>打开平台</w:t>
      </w:r>
    </w:p>
    <w:p w14:paraId="4504EE5C" w14:textId="679CAFDA" w:rsidR="002A619F" w:rsidRPr="00826915" w:rsidRDefault="00F752CC">
      <w:pPr>
        <w:pStyle w:val="20"/>
        <w:spacing w:line="360" w:lineRule="auto"/>
        <w:ind w:firstLine="480"/>
        <w:rPr>
          <w:rFonts w:ascii="Times New Roman" w:eastAsia="宋体"/>
          <w:szCs w:val="24"/>
        </w:rPr>
      </w:pPr>
      <w:bookmarkStart w:id="7" w:name="OLE_LINK20"/>
      <w:bookmarkEnd w:id="0"/>
      <w:bookmarkEnd w:id="1"/>
      <w:bookmarkEnd w:id="2"/>
      <w:bookmarkEnd w:id="3"/>
      <w:bookmarkEnd w:id="4"/>
      <w:bookmarkEnd w:id="5"/>
      <w:r w:rsidRPr="00826915">
        <w:rPr>
          <w:rFonts w:ascii="Times New Roman" w:eastAsia="宋体"/>
          <w:szCs w:val="24"/>
        </w:rPr>
        <w:t>操作人员点击</w:t>
      </w:r>
      <w:r w:rsidR="008707BE" w:rsidRPr="00826915">
        <w:rPr>
          <w:rFonts w:ascii="Times New Roman" w:eastAsia="宋体"/>
          <w:szCs w:val="24"/>
        </w:rPr>
        <w:t>桌面</w:t>
      </w:r>
      <w:r w:rsidRPr="00826915">
        <w:rPr>
          <w:rFonts w:ascii="Times New Roman" w:eastAsia="宋体"/>
          <w:szCs w:val="24"/>
        </w:rPr>
        <w:t>“</w:t>
      </w:r>
      <w:r w:rsidR="008707BE" w:rsidRPr="00826915">
        <w:rPr>
          <w:rFonts w:ascii="Times New Roman" w:eastAsia="宋体"/>
          <w:bCs/>
          <w:szCs w:val="24"/>
        </w:rPr>
        <w:t>BSSAappV01</w:t>
      </w:r>
      <w:r w:rsidRPr="00826915">
        <w:rPr>
          <w:rFonts w:ascii="Times New Roman" w:eastAsia="宋体"/>
          <w:szCs w:val="24"/>
        </w:rPr>
        <w:t>”</w:t>
      </w:r>
      <w:r w:rsidR="008707BE" w:rsidRPr="00826915">
        <w:rPr>
          <w:rFonts w:ascii="Times New Roman"/>
          <w:noProof/>
        </w:rPr>
        <w:drawing>
          <wp:inline distT="0" distB="0" distL="0" distR="0" wp14:anchorId="3CE5F22C" wp14:editId="610EB7E2">
            <wp:extent cx="497729" cy="512591"/>
            <wp:effectExtent l="0" t="0" r="0" b="1905"/>
            <wp:docPr id="232" name="图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2941" cy="528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6915">
        <w:rPr>
          <w:rFonts w:ascii="Times New Roman" w:eastAsia="宋体"/>
          <w:szCs w:val="24"/>
        </w:rPr>
        <w:t>的图标，双击之后会弹出一个窗口。如下图所示：</w:t>
      </w:r>
    </w:p>
    <w:p w14:paraId="693917D6" w14:textId="316B3330" w:rsidR="002A619F" w:rsidRPr="00826915" w:rsidRDefault="008707BE" w:rsidP="008707BE">
      <w:pPr>
        <w:pStyle w:val="20"/>
        <w:spacing w:line="360" w:lineRule="auto"/>
        <w:ind w:firstLineChars="0" w:firstLine="0"/>
        <w:jc w:val="center"/>
        <w:rPr>
          <w:rFonts w:ascii="Times New Roman" w:eastAsia="宋体"/>
          <w:szCs w:val="24"/>
        </w:rPr>
      </w:pPr>
      <w:r w:rsidRPr="00826915">
        <w:rPr>
          <w:rFonts w:ascii="Times New Roman"/>
          <w:noProof/>
        </w:rPr>
        <w:lastRenderedPageBreak/>
        <w:drawing>
          <wp:inline distT="0" distB="0" distL="0" distR="0" wp14:anchorId="78979618" wp14:editId="4C87E871">
            <wp:extent cx="5514633" cy="4067258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16659" cy="4068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1ACDB" w14:textId="2CD7239A" w:rsidR="002A619F" w:rsidRPr="00826915" w:rsidRDefault="00F752CC" w:rsidP="00F51F46">
      <w:pPr>
        <w:spacing w:line="360" w:lineRule="auto"/>
        <w:ind w:firstLine="480"/>
        <w:rPr>
          <w:szCs w:val="24"/>
        </w:rPr>
      </w:pPr>
      <w:r w:rsidRPr="00826915">
        <w:rPr>
          <w:szCs w:val="24"/>
        </w:rPr>
        <w:t>操作人员在本页面可查看相应的信息</w:t>
      </w:r>
      <w:r w:rsidR="00867D9F" w:rsidRPr="00826915">
        <w:rPr>
          <w:szCs w:val="24"/>
        </w:rPr>
        <w:t>，如编织矩阵</w:t>
      </w:r>
      <w:r w:rsidR="008707BE" w:rsidRPr="00826915">
        <w:rPr>
          <w:szCs w:val="24"/>
        </w:rPr>
        <w:t>坐标</w:t>
      </w:r>
      <w:r w:rsidR="00867D9F" w:rsidRPr="00826915">
        <w:rPr>
          <w:szCs w:val="24"/>
        </w:rPr>
        <w:t>宽度</w:t>
      </w:r>
      <w:r w:rsidR="008707BE" w:rsidRPr="00826915">
        <w:rPr>
          <w:szCs w:val="24"/>
        </w:rPr>
        <w:t>Unit length of coordinates</w:t>
      </w:r>
      <w:r w:rsidR="00867D9F" w:rsidRPr="00826915">
        <w:rPr>
          <w:szCs w:val="24"/>
        </w:rPr>
        <w:t>，编织步数</w:t>
      </w:r>
      <w:r w:rsidR="008707BE" w:rsidRPr="00826915">
        <w:rPr>
          <w:szCs w:val="24"/>
        </w:rPr>
        <w:t>Braidied Set</w:t>
      </w:r>
      <w:r w:rsidR="00867D9F" w:rsidRPr="00826915">
        <w:rPr>
          <w:szCs w:val="24"/>
        </w:rPr>
        <w:t>，编织半径</w:t>
      </w:r>
      <w:r w:rsidR="008707BE" w:rsidRPr="00826915">
        <w:rPr>
          <w:szCs w:val="24"/>
        </w:rPr>
        <w:t>Yarn Radius</w:t>
      </w:r>
      <w:r w:rsidR="00867D9F" w:rsidRPr="00826915">
        <w:rPr>
          <w:szCs w:val="24"/>
        </w:rPr>
        <w:t>，编织旋转角度</w:t>
      </w:r>
      <w:r w:rsidR="008707BE" w:rsidRPr="00826915">
        <w:rPr>
          <w:szCs w:val="24"/>
        </w:rPr>
        <w:t>Rotation Angle</w:t>
      </w:r>
      <w:r w:rsidR="00867D9F" w:rsidRPr="00826915">
        <w:rPr>
          <w:szCs w:val="24"/>
        </w:rPr>
        <w:t>，纤维收紧</w:t>
      </w:r>
      <w:r w:rsidR="008707BE" w:rsidRPr="00826915">
        <w:rPr>
          <w:szCs w:val="24"/>
        </w:rPr>
        <w:t>开关</w:t>
      </w:r>
      <w:r w:rsidR="008707BE" w:rsidRPr="00826915">
        <w:rPr>
          <w:szCs w:val="24"/>
        </w:rPr>
        <w:t xml:space="preserve">Tighten </w:t>
      </w:r>
      <w:r w:rsidR="008707BE" w:rsidRPr="00826915">
        <w:rPr>
          <w:szCs w:val="24"/>
        </w:rPr>
        <w:t>纤维坐标收紧系数</w:t>
      </w:r>
      <w:r w:rsidR="008707BE" w:rsidRPr="00826915">
        <w:rPr>
          <w:szCs w:val="24"/>
        </w:rPr>
        <w:t>Tightening Factor</w:t>
      </w:r>
      <w:r w:rsidR="008707BE" w:rsidRPr="00826915">
        <w:rPr>
          <w:szCs w:val="24"/>
        </w:rPr>
        <w:t>，</w:t>
      </w:r>
      <w:r w:rsidR="00867D9F" w:rsidRPr="00826915">
        <w:rPr>
          <w:szCs w:val="24"/>
        </w:rPr>
        <w:t>力学收紧</w:t>
      </w:r>
      <w:r w:rsidR="008707BE" w:rsidRPr="00826915">
        <w:rPr>
          <w:szCs w:val="24"/>
        </w:rPr>
        <w:t>开关</w:t>
      </w:r>
      <w:r w:rsidR="008707BE" w:rsidRPr="00826915">
        <w:rPr>
          <w:szCs w:val="24"/>
        </w:rPr>
        <w:t>Mechanical Tighten</w:t>
      </w:r>
      <w:r w:rsidR="008707BE" w:rsidRPr="00826915">
        <w:rPr>
          <w:szCs w:val="24"/>
        </w:rPr>
        <w:t>，收紧</w:t>
      </w:r>
      <w:r w:rsidR="00826915" w:rsidRPr="00826915">
        <w:rPr>
          <w:szCs w:val="24"/>
        </w:rPr>
        <w:t>系数</w:t>
      </w:r>
      <w:r w:rsidR="008707BE" w:rsidRPr="00826915">
        <w:rPr>
          <w:szCs w:val="24"/>
        </w:rPr>
        <w:t>Mechanical Tightening Factor</w:t>
      </w:r>
      <w:r w:rsidR="008707BE" w:rsidRPr="00826915">
        <w:rPr>
          <w:szCs w:val="24"/>
        </w:rPr>
        <w:t>和</w:t>
      </w:r>
      <w:r w:rsidR="00826915" w:rsidRPr="00826915">
        <w:rPr>
          <w:szCs w:val="24"/>
        </w:rPr>
        <w:t>收紧迭代次数</w:t>
      </w:r>
      <w:r w:rsidR="00826915" w:rsidRPr="00826915">
        <w:rPr>
          <w:szCs w:val="24"/>
        </w:rPr>
        <w:t>Mechanical Tightening</w:t>
      </w:r>
      <w:r w:rsidR="00826915" w:rsidRPr="00826915">
        <w:rPr>
          <w:szCs w:val="24"/>
        </w:rPr>
        <w:t xml:space="preserve"> Count</w:t>
      </w:r>
      <w:r w:rsidR="00867D9F" w:rsidRPr="00826915">
        <w:rPr>
          <w:szCs w:val="24"/>
        </w:rPr>
        <w:t>。</w:t>
      </w:r>
    </w:p>
    <w:bookmarkEnd w:id="6"/>
    <w:bookmarkEnd w:id="7"/>
    <w:p w14:paraId="5EAA2167" w14:textId="68BF78E9" w:rsidR="002A619F" w:rsidRPr="00826915" w:rsidRDefault="00867D9F" w:rsidP="00D20155">
      <w:pPr>
        <w:pStyle w:val="2"/>
        <w:numPr>
          <w:ilvl w:val="0"/>
          <w:numId w:val="2"/>
        </w:numPr>
        <w:spacing w:before="0" w:after="0"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826915">
        <w:rPr>
          <w:rFonts w:ascii="Times New Roman" w:eastAsia="宋体" w:hAnsi="Times New Roman"/>
          <w:sz w:val="24"/>
          <w:szCs w:val="24"/>
        </w:rPr>
        <w:t>编织设备的建立</w:t>
      </w:r>
    </w:p>
    <w:p w14:paraId="3401A534" w14:textId="26197B40" w:rsidR="002A619F" w:rsidRPr="00826915" w:rsidRDefault="00F752CC">
      <w:pPr>
        <w:spacing w:line="360" w:lineRule="auto"/>
        <w:ind w:firstLine="480"/>
        <w:rPr>
          <w:szCs w:val="24"/>
        </w:rPr>
      </w:pPr>
      <w:r w:rsidRPr="00826915">
        <w:rPr>
          <w:szCs w:val="24"/>
        </w:rPr>
        <w:t>操作人员登陆系统成功后，</w:t>
      </w:r>
      <w:r w:rsidR="00867D9F" w:rsidRPr="00826915">
        <w:rPr>
          <w:szCs w:val="24"/>
        </w:rPr>
        <w:t>首先建立编织设备矩阵，输入矩阵行和列，输入完毕后点击</w:t>
      </w:r>
      <w:r w:rsidR="00867D9F" w:rsidRPr="00826915">
        <w:rPr>
          <w:szCs w:val="24"/>
        </w:rPr>
        <w:t>Braiding Mechine,</w:t>
      </w:r>
      <w:r w:rsidR="00867D9F" w:rsidRPr="00826915">
        <w:rPr>
          <w:szCs w:val="24"/>
        </w:rPr>
        <w:t>则红灯变绿，若有一项为</w:t>
      </w:r>
      <w:r w:rsidR="00867D9F" w:rsidRPr="00826915">
        <w:rPr>
          <w:szCs w:val="24"/>
        </w:rPr>
        <w:t>0</w:t>
      </w:r>
      <w:r w:rsidR="00867D9F" w:rsidRPr="00826915">
        <w:rPr>
          <w:szCs w:val="24"/>
        </w:rPr>
        <w:t>则红灯不变为绿灯</w:t>
      </w:r>
      <w:r w:rsidR="00826915" w:rsidRPr="00826915">
        <w:rPr>
          <w:szCs w:val="24"/>
        </w:rPr>
        <w:t>，一般设定矩阵行为</w:t>
      </w:r>
      <w:r w:rsidR="00826915" w:rsidRPr="00826915">
        <w:rPr>
          <w:szCs w:val="24"/>
        </w:rPr>
        <w:t>30</w:t>
      </w:r>
      <w:r w:rsidR="00826915" w:rsidRPr="00826915">
        <w:rPr>
          <w:szCs w:val="24"/>
        </w:rPr>
        <w:t>列为</w:t>
      </w:r>
      <w:r w:rsidR="00826915" w:rsidRPr="00826915">
        <w:rPr>
          <w:szCs w:val="24"/>
        </w:rPr>
        <w:t>60</w:t>
      </w:r>
      <w:r w:rsidR="00826915" w:rsidRPr="00826915">
        <w:rPr>
          <w:szCs w:val="24"/>
        </w:rPr>
        <w:t>，设定要大于这两个参数</w:t>
      </w:r>
      <w:r w:rsidRPr="00826915">
        <w:rPr>
          <w:szCs w:val="24"/>
        </w:rPr>
        <w:t>：</w:t>
      </w:r>
    </w:p>
    <w:p w14:paraId="3E2B7A02" w14:textId="2A373FFD" w:rsidR="002A619F" w:rsidRPr="00826915" w:rsidRDefault="00867D9F">
      <w:pPr>
        <w:spacing w:line="360" w:lineRule="auto"/>
        <w:ind w:firstLine="480"/>
        <w:rPr>
          <w:szCs w:val="24"/>
        </w:rPr>
      </w:pPr>
      <w:r w:rsidRPr="00826915">
        <w:rPr>
          <w:noProof/>
        </w:rPr>
        <w:drawing>
          <wp:inline distT="0" distB="0" distL="0" distR="0" wp14:anchorId="078FDFE4" wp14:editId="1CACBF65">
            <wp:extent cx="5274310" cy="621665"/>
            <wp:effectExtent l="0" t="0" r="2540" b="698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2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E8C87" w14:textId="24D9BF25" w:rsidR="00867D9F" w:rsidRPr="00826915" w:rsidRDefault="00867D9F">
      <w:pPr>
        <w:spacing w:line="360" w:lineRule="auto"/>
        <w:ind w:firstLine="480"/>
        <w:rPr>
          <w:szCs w:val="24"/>
        </w:rPr>
      </w:pPr>
      <w:r w:rsidRPr="00826915">
        <w:rPr>
          <w:noProof/>
        </w:rPr>
        <w:drawing>
          <wp:inline distT="0" distB="0" distL="0" distR="0" wp14:anchorId="742AA06B" wp14:editId="4D788D83">
            <wp:extent cx="5274310" cy="546735"/>
            <wp:effectExtent l="0" t="0" r="2540" b="571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6BF23" w14:textId="2894F98D" w:rsidR="00867D9F" w:rsidRPr="00826915" w:rsidRDefault="00867D9F">
      <w:pPr>
        <w:spacing w:line="360" w:lineRule="auto"/>
        <w:ind w:firstLine="480"/>
        <w:rPr>
          <w:szCs w:val="24"/>
        </w:rPr>
      </w:pPr>
      <w:r w:rsidRPr="00826915">
        <w:rPr>
          <w:noProof/>
        </w:rPr>
        <w:lastRenderedPageBreak/>
        <w:drawing>
          <wp:inline distT="0" distB="0" distL="0" distR="0" wp14:anchorId="08523D7E" wp14:editId="7C38C2C5">
            <wp:extent cx="5274310" cy="81915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664F8" w14:textId="73DBF641" w:rsidR="00867D9F" w:rsidRPr="00826915" w:rsidRDefault="00867D9F">
      <w:pPr>
        <w:spacing w:line="360" w:lineRule="auto"/>
        <w:ind w:firstLine="480"/>
        <w:rPr>
          <w:szCs w:val="24"/>
        </w:rPr>
      </w:pPr>
      <w:r w:rsidRPr="00826915">
        <w:rPr>
          <w:noProof/>
        </w:rPr>
        <w:drawing>
          <wp:inline distT="0" distB="0" distL="0" distR="0" wp14:anchorId="58830470" wp14:editId="55D3B8E6">
            <wp:extent cx="5274310" cy="796925"/>
            <wp:effectExtent l="0" t="0" r="2540" b="317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9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6553C" w14:textId="444F953A" w:rsidR="002A619F" w:rsidRPr="00826915" w:rsidRDefault="00867D9F">
      <w:pPr>
        <w:spacing w:line="360" w:lineRule="auto"/>
        <w:ind w:firstLine="480"/>
        <w:rPr>
          <w:szCs w:val="24"/>
        </w:rPr>
      </w:pPr>
      <w:r w:rsidRPr="00826915">
        <w:rPr>
          <w:szCs w:val="24"/>
        </w:rPr>
        <w:t>点击仿真绘图框中的</w:t>
      </w:r>
      <w:r w:rsidRPr="00826915">
        <w:rPr>
          <w:szCs w:val="24"/>
        </w:rPr>
        <w:t>Carrier Configueration</w:t>
      </w:r>
      <w:r w:rsidRPr="00826915">
        <w:rPr>
          <w:szCs w:val="24"/>
        </w:rPr>
        <w:t>中的</w:t>
      </w:r>
      <w:r w:rsidRPr="00826915">
        <w:rPr>
          <w:szCs w:val="24"/>
        </w:rPr>
        <w:t>Position initialization of yarn carrier.</w:t>
      </w:r>
      <w:r w:rsidRPr="00826915">
        <w:rPr>
          <w:szCs w:val="24"/>
        </w:rPr>
        <w:t>生成携纱器分布图</w:t>
      </w:r>
      <w:r w:rsidR="00826915" w:rsidRPr="00826915">
        <w:rPr>
          <w:szCs w:val="24"/>
        </w:rPr>
        <w:t>：</w:t>
      </w:r>
    </w:p>
    <w:p w14:paraId="739082D6" w14:textId="672788D2" w:rsidR="002A619F" w:rsidRPr="00826915" w:rsidRDefault="009569FE">
      <w:pPr>
        <w:spacing w:line="360" w:lineRule="auto"/>
        <w:ind w:firstLine="480"/>
        <w:rPr>
          <w:szCs w:val="24"/>
        </w:rPr>
      </w:pPr>
      <w:r>
        <w:rPr>
          <w:noProof/>
        </w:rPr>
        <w:drawing>
          <wp:inline distT="0" distB="0" distL="0" distR="0" wp14:anchorId="72B8D506" wp14:editId="677EA4FF">
            <wp:extent cx="5274310" cy="3890010"/>
            <wp:effectExtent l="0" t="0" r="2540" b="0"/>
            <wp:docPr id="233" name="图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9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833C0" w14:textId="0FC03127" w:rsidR="002A619F" w:rsidRPr="00826915" w:rsidRDefault="00F51F46">
      <w:pPr>
        <w:spacing w:line="360" w:lineRule="auto"/>
        <w:ind w:firstLine="480"/>
        <w:rPr>
          <w:szCs w:val="24"/>
        </w:rPr>
      </w:pPr>
      <w:r w:rsidRPr="00826915">
        <w:rPr>
          <w:szCs w:val="24"/>
        </w:rPr>
        <w:t>在参数定义处按照编织工艺参数进行</w:t>
      </w:r>
      <w:r w:rsidR="00781E01" w:rsidRPr="00826915">
        <w:rPr>
          <w:szCs w:val="24"/>
        </w:rPr>
        <w:t>主要参数的定义，</w:t>
      </w:r>
      <w:r w:rsidR="009569FE">
        <w:rPr>
          <w:rFonts w:hint="eastAsia"/>
          <w:szCs w:val="24"/>
        </w:rPr>
        <w:t>坐标宽度大于</w:t>
      </w:r>
      <w:r w:rsidR="009569FE">
        <w:rPr>
          <w:rFonts w:hint="eastAsia"/>
          <w:szCs w:val="24"/>
        </w:rPr>
        <w:t>1</w:t>
      </w:r>
      <w:r w:rsidR="00781E01" w:rsidRPr="00826915">
        <w:rPr>
          <w:szCs w:val="24"/>
        </w:rPr>
        <w:t>如</w:t>
      </w:r>
      <w:r w:rsidR="009569FE">
        <w:rPr>
          <w:rFonts w:hint="eastAsia"/>
          <w:szCs w:val="24"/>
        </w:rPr>
        <w:t>编织</w:t>
      </w:r>
      <w:r w:rsidR="00781E01" w:rsidRPr="00826915">
        <w:rPr>
          <w:szCs w:val="24"/>
        </w:rPr>
        <w:t>步</w:t>
      </w:r>
      <w:r w:rsidR="009569FE">
        <w:rPr>
          <w:rFonts w:hint="eastAsia"/>
          <w:szCs w:val="24"/>
        </w:rPr>
        <w:t>数</w:t>
      </w:r>
      <w:r w:rsidR="00781E01" w:rsidRPr="00826915">
        <w:rPr>
          <w:szCs w:val="24"/>
        </w:rPr>
        <w:t>为</w:t>
      </w:r>
      <w:r w:rsidR="00781E01" w:rsidRPr="00826915">
        <w:rPr>
          <w:szCs w:val="24"/>
        </w:rPr>
        <w:t>20</w:t>
      </w:r>
      <w:r w:rsidR="00781E01" w:rsidRPr="00826915">
        <w:rPr>
          <w:szCs w:val="24"/>
        </w:rPr>
        <w:t>，半径为</w:t>
      </w:r>
      <w:r w:rsidR="00781E01" w:rsidRPr="00826915">
        <w:rPr>
          <w:szCs w:val="24"/>
        </w:rPr>
        <w:t>0.</w:t>
      </w:r>
      <w:r w:rsidR="00867D9F" w:rsidRPr="00826915">
        <w:rPr>
          <w:szCs w:val="24"/>
        </w:rPr>
        <w:t>3</w:t>
      </w:r>
      <w:r w:rsidR="00781E01" w:rsidRPr="00826915">
        <w:rPr>
          <w:szCs w:val="24"/>
        </w:rPr>
        <w:t>的编织纱线</w:t>
      </w:r>
      <w:r w:rsidR="00867D9F" w:rsidRPr="00826915">
        <w:rPr>
          <w:szCs w:val="24"/>
        </w:rPr>
        <w:t>，</w:t>
      </w:r>
      <w:r w:rsidR="009569FE">
        <w:rPr>
          <w:rFonts w:hint="eastAsia"/>
          <w:szCs w:val="24"/>
        </w:rPr>
        <w:t>选择旋转角度为</w:t>
      </w:r>
      <w:r w:rsidR="009569FE">
        <w:rPr>
          <w:rFonts w:hint="eastAsia"/>
          <w:szCs w:val="24"/>
        </w:rPr>
        <w:t>6</w:t>
      </w:r>
      <w:r w:rsidR="009569FE">
        <w:rPr>
          <w:szCs w:val="24"/>
        </w:rPr>
        <w:t>0</w:t>
      </w:r>
      <w:r w:rsidR="009569FE">
        <w:rPr>
          <w:rFonts w:hint="eastAsia"/>
          <w:szCs w:val="24"/>
        </w:rPr>
        <w:t>°，收紧开关开启，收紧系数为</w:t>
      </w:r>
      <w:r w:rsidR="009569FE">
        <w:rPr>
          <w:rFonts w:hint="eastAsia"/>
          <w:szCs w:val="24"/>
        </w:rPr>
        <w:t>1</w:t>
      </w:r>
      <w:r w:rsidR="009569FE">
        <w:rPr>
          <w:rFonts w:hint="eastAsia"/>
          <w:szCs w:val="24"/>
        </w:rPr>
        <w:t>，力学收紧开关开启，力学收紧系数为</w:t>
      </w:r>
      <w:r w:rsidR="009569FE">
        <w:rPr>
          <w:rFonts w:hint="eastAsia"/>
          <w:szCs w:val="24"/>
        </w:rPr>
        <w:t>0</w:t>
      </w:r>
      <w:r w:rsidR="009569FE">
        <w:rPr>
          <w:szCs w:val="24"/>
        </w:rPr>
        <w:t>.4</w:t>
      </w:r>
      <w:r w:rsidR="009569FE">
        <w:rPr>
          <w:rFonts w:hint="eastAsia"/>
          <w:szCs w:val="24"/>
        </w:rPr>
        <w:t>，迭代系数为</w:t>
      </w:r>
      <w:r w:rsidR="009569FE">
        <w:rPr>
          <w:rFonts w:hint="eastAsia"/>
          <w:szCs w:val="24"/>
        </w:rPr>
        <w:t>3</w:t>
      </w:r>
      <w:r w:rsidR="00867D9F" w:rsidRPr="00826915">
        <w:rPr>
          <w:szCs w:val="24"/>
        </w:rPr>
        <w:t>则参数定义处更改为</w:t>
      </w:r>
      <w:r w:rsidR="009569FE">
        <w:rPr>
          <w:rFonts w:hint="eastAsia"/>
          <w:szCs w:val="24"/>
        </w:rPr>
        <w:t>：</w:t>
      </w:r>
    </w:p>
    <w:p w14:paraId="60989DAD" w14:textId="7F70AB3B" w:rsidR="00867D9F" w:rsidRPr="00826915" w:rsidRDefault="009569FE" w:rsidP="00867D9F">
      <w:pPr>
        <w:spacing w:line="360" w:lineRule="auto"/>
        <w:ind w:firstLine="480"/>
        <w:jc w:val="center"/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05631FFD" wp14:editId="0332DB2B">
            <wp:extent cx="2216580" cy="4990367"/>
            <wp:effectExtent l="0" t="0" r="0" b="1270"/>
            <wp:docPr id="234" name="图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24841" cy="500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6915">
        <w:rPr>
          <w:noProof/>
        </w:rPr>
        <w:t xml:space="preserve"> </w:t>
      </w:r>
      <w:r>
        <w:rPr>
          <w:noProof/>
        </w:rPr>
        <w:drawing>
          <wp:inline distT="0" distB="0" distL="0" distR="0" wp14:anchorId="2065F597" wp14:editId="735FB082">
            <wp:extent cx="2250831" cy="5014902"/>
            <wp:effectExtent l="0" t="0" r="0" b="0"/>
            <wp:docPr id="240" name="图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56463" cy="50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5F570" w14:textId="5EDD78E0" w:rsidR="002A619F" w:rsidRPr="00826915" w:rsidRDefault="00867D9F">
      <w:pPr>
        <w:spacing w:line="360" w:lineRule="auto"/>
        <w:ind w:firstLine="480"/>
        <w:rPr>
          <w:szCs w:val="24"/>
        </w:rPr>
      </w:pPr>
      <w:r w:rsidRPr="00826915">
        <w:rPr>
          <w:noProof/>
        </w:rPr>
        <w:t>注意：若图中所示的参数有一项为</w:t>
      </w:r>
      <w:r w:rsidRPr="00826915">
        <w:rPr>
          <w:noProof/>
        </w:rPr>
        <w:t>0</w:t>
      </w:r>
      <w:r w:rsidRPr="00826915">
        <w:rPr>
          <w:noProof/>
        </w:rPr>
        <w:t>则红灯不变绿</w:t>
      </w:r>
    </w:p>
    <w:p w14:paraId="0062E8D5" w14:textId="64574AC1" w:rsidR="00867D9F" w:rsidRDefault="00867D9F" w:rsidP="00D20155">
      <w:pPr>
        <w:pStyle w:val="2"/>
        <w:numPr>
          <w:ilvl w:val="0"/>
          <w:numId w:val="2"/>
        </w:numPr>
        <w:spacing w:before="0" w:after="0"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826915">
        <w:rPr>
          <w:rFonts w:ascii="Times New Roman" w:eastAsia="宋体" w:hAnsi="Times New Roman"/>
          <w:sz w:val="24"/>
          <w:szCs w:val="24"/>
        </w:rPr>
        <w:t>织物结构仿真</w:t>
      </w:r>
    </w:p>
    <w:p w14:paraId="03DBBFDC" w14:textId="7EE2140B" w:rsidR="002B40CB" w:rsidRPr="002B40CB" w:rsidRDefault="002B40CB" w:rsidP="002B40CB">
      <w:pPr>
        <w:pStyle w:val="3"/>
        <w:numPr>
          <w:ilvl w:val="0"/>
          <w:numId w:val="3"/>
        </w:numPr>
        <w:ind w:firstLineChars="0"/>
        <w:rPr>
          <w:rFonts w:hint="eastAsia"/>
        </w:rPr>
      </w:pPr>
      <w:r>
        <w:rPr>
          <w:rFonts w:hint="eastAsia"/>
        </w:rPr>
        <w:t>携纱器轨迹仿真</w:t>
      </w:r>
    </w:p>
    <w:p w14:paraId="426C3CE3" w14:textId="488593BD" w:rsidR="002B40CB" w:rsidRPr="00826915" w:rsidRDefault="00867D9F" w:rsidP="002B40CB">
      <w:pPr>
        <w:spacing w:line="360" w:lineRule="auto"/>
        <w:ind w:firstLine="480"/>
        <w:jc w:val="left"/>
        <w:rPr>
          <w:szCs w:val="24"/>
        </w:rPr>
      </w:pPr>
      <w:r w:rsidRPr="00826915">
        <w:rPr>
          <w:szCs w:val="24"/>
        </w:rPr>
        <w:t>点击仿真绘图框中的</w:t>
      </w:r>
      <w:r w:rsidRPr="00826915">
        <w:rPr>
          <w:szCs w:val="24"/>
        </w:rPr>
        <w:t>Carrier Paths</w:t>
      </w:r>
      <w:r w:rsidRPr="00826915">
        <w:rPr>
          <w:szCs w:val="24"/>
        </w:rPr>
        <w:t>，</w:t>
      </w:r>
      <w:r w:rsidR="002B40CB">
        <w:rPr>
          <w:rFonts w:hint="eastAsia"/>
          <w:szCs w:val="24"/>
        </w:rPr>
        <w:t>进行携纱器轨迹仿真。</w:t>
      </w:r>
      <w:r w:rsidRPr="00826915">
        <w:rPr>
          <w:szCs w:val="24"/>
        </w:rPr>
        <w:t>根据需要填写绘图视角和</w:t>
      </w:r>
      <w:r w:rsidRPr="00826915">
        <w:rPr>
          <w:szCs w:val="24"/>
        </w:rPr>
        <w:t>Z</w:t>
      </w:r>
      <w:r w:rsidRPr="00826915">
        <w:rPr>
          <w:szCs w:val="24"/>
        </w:rPr>
        <w:t>轴的高度，在点击</w:t>
      </w:r>
      <w:r w:rsidRPr="00826915">
        <w:rPr>
          <w:szCs w:val="24"/>
        </w:rPr>
        <w:t>Carrier Paths Calculation.</w:t>
      </w:r>
      <w:r w:rsidRPr="00826915">
        <w:rPr>
          <w:szCs w:val="24"/>
        </w:rPr>
        <w:t>生成携纱器路径</w:t>
      </w:r>
      <w:r w:rsidR="009569FE">
        <w:rPr>
          <w:rFonts w:hint="eastAsia"/>
          <w:szCs w:val="24"/>
        </w:rPr>
        <w:t>，根据自身需要选择纱线数量</w:t>
      </w:r>
      <w:r w:rsidR="002B40CB">
        <w:rPr>
          <w:rFonts w:hint="eastAsia"/>
          <w:szCs w:val="24"/>
        </w:rPr>
        <w:t>，</w:t>
      </w:r>
      <w:r w:rsidR="002B40CB" w:rsidRPr="00826915">
        <w:rPr>
          <w:szCs w:val="24"/>
        </w:rPr>
        <w:t>通过更改纤维的数量可以得到不同纤维的编织取向，纤维数量最高为</w:t>
      </w:r>
      <w:r w:rsidR="002B40CB" w:rsidRPr="00826915">
        <w:rPr>
          <w:szCs w:val="24"/>
        </w:rPr>
        <w:t>120</w:t>
      </w:r>
      <w:r w:rsidR="002B40CB">
        <w:rPr>
          <w:rFonts w:hint="eastAsia"/>
          <w:szCs w:val="24"/>
        </w:rPr>
        <w:t>。</w:t>
      </w:r>
    </w:p>
    <w:p w14:paraId="2B21EFFA" w14:textId="4D68B984" w:rsidR="00867D9F" w:rsidRPr="002B40CB" w:rsidRDefault="00867D9F" w:rsidP="00867D9F">
      <w:pPr>
        <w:spacing w:line="360" w:lineRule="auto"/>
        <w:ind w:firstLine="480"/>
        <w:rPr>
          <w:szCs w:val="24"/>
        </w:rPr>
      </w:pPr>
    </w:p>
    <w:p w14:paraId="33DCD1D8" w14:textId="2A62ADCE" w:rsidR="009569FE" w:rsidRDefault="009569FE" w:rsidP="00867D9F">
      <w:pPr>
        <w:spacing w:line="360" w:lineRule="auto"/>
        <w:ind w:firstLine="480"/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6D926BA4" wp14:editId="12B0F98F">
            <wp:extent cx="5274310" cy="3890010"/>
            <wp:effectExtent l="0" t="0" r="2540" b="0"/>
            <wp:docPr id="241" name="图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9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27CEC" w14:textId="6BAC979B" w:rsidR="009569FE" w:rsidRPr="00826915" w:rsidRDefault="009569FE" w:rsidP="00867D9F">
      <w:pPr>
        <w:spacing w:line="360" w:lineRule="auto"/>
        <w:ind w:firstLine="480"/>
        <w:rPr>
          <w:rFonts w:hint="eastAsia"/>
          <w:szCs w:val="24"/>
        </w:rPr>
      </w:pPr>
      <w:r>
        <w:rPr>
          <w:noProof/>
        </w:rPr>
        <w:drawing>
          <wp:inline distT="0" distB="0" distL="0" distR="0" wp14:anchorId="7B56B2D5" wp14:editId="4A175706">
            <wp:extent cx="5274310" cy="3757930"/>
            <wp:effectExtent l="0" t="0" r="2540" b="0"/>
            <wp:docPr id="242" name="图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40CB" w:rsidRPr="002B40CB">
        <w:rPr>
          <w:noProof/>
        </w:rPr>
        <w:t xml:space="preserve"> </w:t>
      </w:r>
      <w:r w:rsidR="002B40CB">
        <w:rPr>
          <w:noProof/>
        </w:rPr>
        <w:lastRenderedPageBreak/>
        <w:drawing>
          <wp:inline distT="0" distB="0" distL="0" distR="0" wp14:anchorId="134E6B8B" wp14:editId="4D2F63F3">
            <wp:extent cx="5274310" cy="3757930"/>
            <wp:effectExtent l="0" t="0" r="2540" b="0"/>
            <wp:docPr id="243" name="图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40CB" w:rsidRPr="002B40CB">
        <w:rPr>
          <w:noProof/>
        </w:rPr>
        <w:t xml:space="preserve"> </w:t>
      </w:r>
      <w:r w:rsidR="002B40CB">
        <w:rPr>
          <w:noProof/>
        </w:rPr>
        <w:drawing>
          <wp:inline distT="0" distB="0" distL="0" distR="0" wp14:anchorId="35D77421" wp14:editId="2DC84108">
            <wp:extent cx="5274310" cy="3757930"/>
            <wp:effectExtent l="0" t="0" r="2540" b="0"/>
            <wp:docPr id="244" name="图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40CB" w:rsidRPr="002B40CB">
        <w:rPr>
          <w:noProof/>
        </w:rPr>
        <w:t xml:space="preserve"> </w:t>
      </w:r>
      <w:r w:rsidR="002B40CB">
        <w:rPr>
          <w:noProof/>
        </w:rPr>
        <w:lastRenderedPageBreak/>
        <w:drawing>
          <wp:inline distT="0" distB="0" distL="0" distR="0" wp14:anchorId="5561F21E" wp14:editId="606E65DA">
            <wp:extent cx="5274310" cy="3757930"/>
            <wp:effectExtent l="0" t="0" r="2540" b="0"/>
            <wp:docPr id="245" name="图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663B9" w14:textId="2D58C76E" w:rsidR="002B40CB" w:rsidRPr="002B40CB" w:rsidRDefault="002B40CB" w:rsidP="002B40CB">
      <w:pPr>
        <w:pStyle w:val="3"/>
        <w:numPr>
          <w:ilvl w:val="0"/>
          <w:numId w:val="3"/>
        </w:numPr>
        <w:ind w:firstLineChars="0"/>
        <w:rPr>
          <w:rFonts w:hint="eastAsia"/>
        </w:rPr>
      </w:pPr>
      <w:r>
        <w:rPr>
          <w:rFonts w:hint="eastAsia"/>
        </w:rPr>
        <w:t>纱线</w:t>
      </w:r>
      <w:r>
        <w:rPr>
          <w:rFonts w:hint="eastAsia"/>
        </w:rPr>
        <w:t>轨迹仿真</w:t>
      </w:r>
    </w:p>
    <w:p w14:paraId="15A07D20" w14:textId="705D0E35" w:rsidR="002B40CB" w:rsidRDefault="00867D9F" w:rsidP="00867D9F">
      <w:pPr>
        <w:spacing w:line="360" w:lineRule="auto"/>
        <w:ind w:firstLine="480"/>
        <w:rPr>
          <w:szCs w:val="24"/>
        </w:rPr>
      </w:pPr>
      <w:r w:rsidRPr="00826915">
        <w:rPr>
          <w:szCs w:val="24"/>
        </w:rPr>
        <w:t>同</w:t>
      </w:r>
      <w:r w:rsidR="002B40CB">
        <w:rPr>
          <w:rFonts w:hint="eastAsia"/>
          <w:szCs w:val="24"/>
        </w:rPr>
        <w:t>理携纱器轨迹仿真，</w:t>
      </w:r>
      <w:r w:rsidRPr="00826915">
        <w:rPr>
          <w:szCs w:val="24"/>
        </w:rPr>
        <w:t>点击仿真绘图框中的</w:t>
      </w:r>
      <w:r w:rsidRPr="00826915">
        <w:rPr>
          <w:szCs w:val="24"/>
        </w:rPr>
        <w:t>Yarn Paths</w:t>
      </w:r>
      <w:r w:rsidRPr="00826915">
        <w:rPr>
          <w:szCs w:val="24"/>
        </w:rPr>
        <w:t>，根据需要填写绘图视角和</w:t>
      </w:r>
      <w:r w:rsidRPr="00826915">
        <w:rPr>
          <w:szCs w:val="24"/>
        </w:rPr>
        <w:t>Z</w:t>
      </w:r>
      <w:r w:rsidRPr="00826915">
        <w:rPr>
          <w:szCs w:val="24"/>
        </w:rPr>
        <w:t>轴的高度，在点击</w:t>
      </w:r>
      <w:r w:rsidRPr="00826915">
        <w:rPr>
          <w:szCs w:val="24"/>
        </w:rPr>
        <w:t>Yarn Paths Calculation.</w:t>
      </w:r>
      <w:r w:rsidRPr="00826915">
        <w:rPr>
          <w:szCs w:val="24"/>
        </w:rPr>
        <w:t>生成携纱器路径</w:t>
      </w:r>
    </w:p>
    <w:p w14:paraId="0BBFFACB" w14:textId="59D32E35" w:rsidR="00867D9F" w:rsidRPr="002B40CB" w:rsidRDefault="002B40CB" w:rsidP="002B40CB">
      <w:pPr>
        <w:spacing w:line="360" w:lineRule="auto"/>
        <w:ind w:firstLineChars="0" w:firstLine="0"/>
        <w:rPr>
          <w:szCs w:val="24"/>
        </w:rPr>
      </w:pPr>
      <w:r>
        <w:rPr>
          <w:noProof/>
        </w:rPr>
        <w:drawing>
          <wp:inline distT="0" distB="0" distL="0" distR="0" wp14:anchorId="514F6650" wp14:editId="1C6E983D">
            <wp:extent cx="5274310" cy="3757930"/>
            <wp:effectExtent l="0" t="0" r="2540" b="0"/>
            <wp:docPr id="246" name="图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62A85" w14:textId="3E9FE6C5" w:rsidR="00867D9F" w:rsidRDefault="00867D9F" w:rsidP="00867D9F">
      <w:pPr>
        <w:spacing w:line="360" w:lineRule="auto"/>
        <w:ind w:firstLine="480"/>
        <w:jc w:val="left"/>
        <w:rPr>
          <w:szCs w:val="24"/>
        </w:rPr>
      </w:pPr>
      <w:r w:rsidRPr="00826915">
        <w:rPr>
          <w:szCs w:val="24"/>
        </w:rPr>
        <w:t>同理，通过更改纤维的数量可以得到不同纤维的编织取向，纤维数量最高为</w:t>
      </w:r>
      <w:r w:rsidRPr="00826915">
        <w:rPr>
          <w:szCs w:val="24"/>
        </w:rPr>
        <w:lastRenderedPageBreak/>
        <w:t>120</w:t>
      </w:r>
      <w:r w:rsidR="002B40CB">
        <w:rPr>
          <w:rFonts w:hint="eastAsia"/>
          <w:szCs w:val="24"/>
        </w:rPr>
        <w:t>。</w:t>
      </w:r>
    </w:p>
    <w:p w14:paraId="5FB51285" w14:textId="77777777" w:rsidR="002B40CB" w:rsidRDefault="002B40CB" w:rsidP="00867D9F">
      <w:pPr>
        <w:spacing w:line="360" w:lineRule="auto"/>
        <w:ind w:firstLine="480"/>
        <w:jc w:val="left"/>
        <w:rPr>
          <w:noProof/>
        </w:rPr>
      </w:pPr>
      <w:r>
        <w:rPr>
          <w:noProof/>
        </w:rPr>
        <w:drawing>
          <wp:inline distT="0" distB="0" distL="0" distR="0" wp14:anchorId="1D29687E" wp14:editId="3F9965B3">
            <wp:extent cx="5274310" cy="3757930"/>
            <wp:effectExtent l="0" t="0" r="2540" b="0"/>
            <wp:docPr id="247" name="图片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793A1" w14:textId="18FA8DD9" w:rsidR="002B40CB" w:rsidRDefault="002B40CB" w:rsidP="00867D9F">
      <w:pPr>
        <w:spacing w:line="360" w:lineRule="auto"/>
        <w:ind w:firstLine="480"/>
        <w:jc w:val="left"/>
        <w:rPr>
          <w:szCs w:val="24"/>
        </w:rPr>
      </w:pPr>
      <w:r>
        <w:rPr>
          <w:noProof/>
        </w:rPr>
        <w:drawing>
          <wp:inline distT="0" distB="0" distL="0" distR="0" wp14:anchorId="0513B1DB" wp14:editId="25FC58ED">
            <wp:extent cx="5274310" cy="3757930"/>
            <wp:effectExtent l="0" t="0" r="2540" b="0"/>
            <wp:docPr id="248" name="图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076C7" w14:textId="721FF17C" w:rsidR="002B40CB" w:rsidRDefault="002B40CB" w:rsidP="00867D9F">
      <w:pPr>
        <w:spacing w:line="360" w:lineRule="auto"/>
        <w:ind w:firstLine="480"/>
        <w:jc w:val="left"/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236DDDE1" wp14:editId="7B643101">
            <wp:extent cx="5274310" cy="3757930"/>
            <wp:effectExtent l="0" t="0" r="2540" b="0"/>
            <wp:docPr id="249" name="图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01403" w14:textId="11F41A1F" w:rsidR="002B40CB" w:rsidRDefault="002B40CB" w:rsidP="00867D9F">
      <w:pPr>
        <w:spacing w:line="360" w:lineRule="auto"/>
        <w:ind w:firstLine="480"/>
        <w:jc w:val="left"/>
        <w:rPr>
          <w:szCs w:val="24"/>
        </w:rPr>
      </w:pPr>
      <w:r>
        <w:rPr>
          <w:noProof/>
        </w:rPr>
        <w:drawing>
          <wp:inline distT="0" distB="0" distL="0" distR="0" wp14:anchorId="51799423" wp14:editId="6B6B644F">
            <wp:extent cx="5274310" cy="3757930"/>
            <wp:effectExtent l="0" t="0" r="2540" b="0"/>
            <wp:docPr id="250" name="图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ACEA2" w14:textId="5A35E6AE" w:rsidR="002B40CB" w:rsidRDefault="002B40CB" w:rsidP="00867D9F">
      <w:pPr>
        <w:spacing w:line="360" w:lineRule="auto"/>
        <w:ind w:firstLine="480"/>
        <w:jc w:val="left"/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3837EDAD" wp14:editId="769200CE">
            <wp:extent cx="5274310" cy="3757930"/>
            <wp:effectExtent l="0" t="0" r="2540" b="0"/>
            <wp:docPr id="251" name="图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F8730" w14:textId="61564622" w:rsidR="002B40CB" w:rsidRDefault="002B40CB" w:rsidP="00867D9F">
      <w:pPr>
        <w:spacing w:line="360" w:lineRule="auto"/>
        <w:ind w:firstLine="480"/>
        <w:jc w:val="left"/>
        <w:rPr>
          <w:rFonts w:hint="eastAsia"/>
          <w:szCs w:val="24"/>
        </w:rPr>
      </w:pPr>
      <w:r>
        <w:rPr>
          <w:noProof/>
        </w:rPr>
        <w:drawing>
          <wp:inline distT="0" distB="0" distL="0" distR="0" wp14:anchorId="45CD7745" wp14:editId="4D80E17D">
            <wp:extent cx="5274310" cy="3757930"/>
            <wp:effectExtent l="0" t="0" r="2540" b="0"/>
            <wp:docPr id="252" name="图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A85FF" w14:textId="49C6C260" w:rsidR="002B40CB" w:rsidRPr="002B40CB" w:rsidRDefault="003C0748" w:rsidP="002B40CB">
      <w:pPr>
        <w:pStyle w:val="3"/>
        <w:numPr>
          <w:ilvl w:val="0"/>
          <w:numId w:val="3"/>
        </w:numPr>
        <w:ind w:firstLineChars="0"/>
        <w:rPr>
          <w:rFonts w:hint="eastAsia"/>
        </w:rPr>
      </w:pPr>
      <w:r>
        <w:rPr>
          <w:rFonts w:hint="eastAsia"/>
        </w:rPr>
        <w:t>真实编织结构</w:t>
      </w:r>
      <w:r w:rsidR="002B40CB">
        <w:rPr>
          <w:rFonts w:hint="eastAsia"/>
        </w:rPr>
        <w:t>仿真</w:t>
      </w:r>
    </w:p>
    <w:p w14:paraId="1AE83008" w14:textId="691BBCA2" w:rsidR="00867D9F" w:rsidRPr="00826915" w:rsidRDefault="00867D9F" w:rsidP="00867D9F">
      <w:pPr>
        <w:spacing w:line="360" w:lineRule="auto"/>
        <w:ind w:firstLine="480"/>
        <w:rPr>
          <w:szCs w:val="24"/>
        </w:rPr>
      </w:pPr>
      <w:r w:rsidRPr="00826915">
        <w:rPr>
          <w:szCs w:val="24"/>
        </w:rPr>
        <w:t>点击仿真绘图框中的</w:t>
      </w:r>
      <w:r w:rsidRPr="00826915">
        <w:rPr>
          <w:szCs w:val="24"/>
        </w:rPr>
        <w:t>Fabric Structure</w:t>
      </w:r>
      <w:r w:rsidRPr="00826915">
        <w:rPr>
          <w:szCs w:val="24"/>
        </w:rPr>
        <w:t>，根据需要填写绘图视角和</w:t>
      </w:r>
      <w:r w:rsidRPr="00826915">
        <w:rPr>
          <w:szCs w:val="24"/>
        </w:rPr>
        <w:t>Z</w:t>
      </w:r>
      <w:r w:rsidRPr="00826915">
        <w:rPr>
          <w:szCs w:val="24"/>
        </w:rPr>
        <w:t>轴的高度，在点击</w:t>
      </w:r>
      <w:r w:rsidRPr="00826915">
        <w:rPr>
          <w:szCs w:val="24"/>
        </w:rPr>
        <w:t>Fabric Structure Calculation.</w:t>
      </w:r>
      <w:r w:rsidRPr="00826915">
        <w:rPr>
          <w:szCs w:val="24"/>
        </w:rPr>
        <w:t>生成携纱器路径</w:t>
      </w:r>
      <w:r w:rsidR="003C0748">
        <w:rPr>
          <w:rFonts w:hint="eastAsia"/>
          <w:szCs w:val="24"/>
        </w:rPr>
        <w:t>。</w:t>
      </w:r>
    </w:p>
    <w:p w14:paraId="5887545C" w14:textId="2AC92610" w:rsidR="00867D9F" w:rsidRPr="00826915" w:rsidRDefault="003C0748" w:rsidP="00867D9F">
      <w:pPr>
        <w:spacing w:line="360" w:lineRule="auto"/>
        <w:ind w:firstLine="480"/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01C5F993" wp14:editId="23C1ABF1">
            <wp:extent cx="5274310" cy="3757930"/>
            <wp:effectExtent l="0" t="0" r="2540" b="0"/>
            <wp:docPr id="254" name="图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C22C4" w14:textId="77777777" w:rsidR="00867D9F" w:rsidRPr="00826915" w:rsidRDefault="00867D9F" w:rsidP="00867D9F">
      <w:pPr>
        <w:spacing w:line="360" w:lineRule="auto"/>
        <w:ind w:firstLine="480"/>
        <w:jc w:val="left"/>
        <w:rPr>
          <w:szCs w:val="24"/>
        </w:rPr>
      </w:pPr>
      <w:r w:rsidRPr="00826915">
        <w:rPr>
          <w:szCs w:val="24"/>
        </w:rPr>
        <w:t>同理，通过更改纤维的数量可以得到不同纤维的编织取向，纤维数量最高为</w:t>
      </w:r>
      <w:r w:rsidRPr="00826915">
        <w:rPr>
          <w:szCs w:val="24"/>
        </w:rPr>
        <w:t>120</w:t>
      </w:r>
    </w:p>
    <w:p w14:paraId="31293272" w14:textId="2B609DCB" w:rsidR="00D57232" w:rsidRPr="00826915" w:rsidRDefault="003C0748">
      <w:pPr>
        <w:spacing w:line="360" w:lineRule="auto"/>
        <w:ind w:firstLine="480"/>
        <w:rPr>
          <w:szCs w:val="24"/>
        </w:rPr>
      </w:pPr>
      <w:r>
        <w:rPr>
          <w:noProof/>
        </w:rPr>
        <w:drawing>
          <wp:inline distT="0" distB="0" distL="0" distR="0" wp14:anchorId="34923FC0" wp14:editId="13404E56">
            <wp:extent cx="5274310" cy="3757930"/>
            <wp:effectExtent l="0" t="0" r="2540" b="0"/>
            <wp:docPr id="253" name="图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B434A" w14:textId="494B9FDD" w:rsidR="00867D9F" w:rsidRPr="00826915" w:rsidRDefault="003C0748">
      <w:pPr>
        <w:spacing w:line="360" w:lineRule="auto"/>
        <w:ind w:firstLine="480"/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7540C503" wp14:editId="275C2FFF">
            <wp:extent cx="5274310" cy="3757930"/>
            <wp:effectExtent l="0" t="0" r="2540" b="0"/>
            <wp:docPr id="255" name="图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0FDAD" w14:textId="77777777" w:rsidR="003C0748" w:rsidRDefault="003C0748">
      <w:pPr>
        <w:spacing w:line="360" w:lineRule="auto"/>
        <w:ind w:firstLine="480"/>
        <w:rPr>
          <w:noProof/>
        </w:rPr>
      </w:pPr>
      <w:r>
        <w:rPr>
          <w:noProof/>
        </w:rPr>
        <w:drawing>
          <wp:inline distT="0" distB="0" distL="0" distR="0" wp14:anchorId="2627FD77" wp14:editId="3050C3F9">
            <wp:extent cx="5274310" cy="3757930"/>
            <wp:effectExtent l="0" t="0" r="2540" b="0"/>
            <wp:docPr id="256" name="图片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B9794" w14:textId="4AF0AA11" w:rsidR="00867D9F" w:rsidRPr="00826915" w:rsidRDefault="003C0748">
      <w:pPr>
        <w:spacing w:line="360" w:lineRule="auto"/>
        <w:ind w:firstLine="480"/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39BE291B" wp14:editId="3E4C81D8">
            <wp:extent cx="5274310" cy="3757930"/>
            <wp:effectExtent l="0" t="0" r="2540" b="0"/>
            <wp:docPr id="257" name="图片 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8FA22" w14:textId="291884D0" w:rsidR="00867D9F" w:rsidRPr="00826915" w:rsidRDefault="003C0748">
      <w:pPr>
        <w:spacing w:line="360" w:lineRule="auto"/>
        <w:ind w:firstLine="480"/>
        <w:rPr>
          <w:szCs w:val="24"/>
        </w:rPr>
      </w:pPr>
      <w:r>
        <w:rPr>
          <w:noProof/>
        </w:rPr>
        <w:drawing>
          <wp:inline distT="0" distB="0" distL="0" distR="0" wp14:anchorId="2CABFB5A" wp14:editId="0707E933">
            <wp:extent cx="5274310" cy="3757930"/>
            <wp:effectExtent l="0" t="0" r="2540" b="0"/>
            <wp:docPr id="258" name="图片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8FAA8" w14:textId="67015A2A" w:rsidR="00867D9F" w:rsidRPr="00826915" w:rsidRDefault="003C0748">
      <w:pPr>
        <w:spacing w:line="360" w:lineRule="auto"/>
        <w:ind w:firstLine="480"/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39ECD8E5" wp14:editId="1D5A20B2">
            <wp:extent cx="5274310" cy="3757930"/>
            <wp:effectExtent l="0" t="0" r="2540" b="0"/>
            <wp:docPr id="259" name="图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4E207" w14:textId="26CD7565" w:rsidR="00D57232" w:rsidRPr="00826915" w:rsidRDefault="003C0748" w:rsidP="00D20155">
      <w:pPr>
        <w:pStyle w:val="2"/>
        <w:numPr>
          <w:ilvl w:val="0"/>
          <w:numId w:val="2"/>
        </w:numPr>
        <w:spacing w:before="0" w:after="0"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计算机仿真轨迹</w:t>
      </w:r>
    </w:p>
    <w:p w14:paraId="233FCAB6" w14:textId="5CEB9AF9" w:rsidR="00867D9F" w:rsidRDefault="003C0748" w:rsidP="00867D9F">
      <w:pPr>
        <w:ind w:firstLine="480"/>
      </w:pPr>
      <w:r>
        <w:rPr>
          <w:rFonts w:hint="eastAsia"/>
        </w:rPr>
        <w:t>在优化后的仿真轨迹是接近于真实的编织结构与纱线路径，在关闭收紧系数后可以观察到纤维的真实轨迹</w:t>
      </w:r>
      <w:r w:rsidR="00867D9F" w:rsidRPr="00826915">
        <w:t>。</w:t>
      </w:r>
      <w:r w:rsidR="000D137E">
        <w:rPr>
          <w:rFonts w:hint="eastAsia"/>
        </w:rPr>
        <w:t>将收紧系数关闭后将所有的系数值更改为</w:t>
      </w:r>
      <w:r w:rsidR="000D137E">
        <w:rPr>
          <w:rFonts w:hint="eastAsia"/>
        </w:rPr>
        <w:t>0</w:t>
      </w:r>
      <w:r w:rsidR="000D137E">
        <w:rPr>
          <w:rFonts w:hint="eastAsia"/>
        </w:rPr>
        <w:t>。</w:t>
      </w:r>
    </w:p>
    <w:p w14:paraId="15C7B75D" w14:textId="7A7DD528" w:rsidR="000D137E" w:rsidRDefault="000D137E" w:rsidP="000D137E">
      <w:pPr>
        <w:ind w:firstLine="480"/>
        <w:jc w:val="center"/>
      </w:pPr>
      <w:r>
        <w:rPr>
          <w:noProof/>
        </w:rPr>
        <w:drawing>
          <wp:inline distT="0" distB="0" distL="0" distR="0" wp14:anchorId="51307B02" wp14:editId="63602525">
            <wp:extent cx="1835684" cy="4056185"/>
            <wp:effectExtent l="0" t="0" r="0" b="1905"/>
            <wp:docPr id="260" name="图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839410" cy="4064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752C5" w14:textId="6D90B9A4" w:rsidR="000D137E" w:rsidRDefault="000D137E" w:rsidP="000D137E">
      <w:pPr>
        <w:ind w:firstLine="480"/>
        <w:jc w:val="left"/>
      </w:pPr>
      <w:r>
        <w:rPr>
          <w:rFonts w:hint="eastAsia"/>
        </w:rPr>
        <w:lastRenderedPageBreak/>
        <w:t>观察到纤维在没有力学收紧时的状态。</w:t>
      </w:r>
    </w:p>
    <w:p w14:paraId="4C9F17C8" w14:textId="0167DCD3" w:rsidR="000D137E" w:rsidRDefault="000D137E" w:rsidP="000D137E">
      <w:pPr>
        <w:ind w:firstLine="480"/>
        <w:jc w:val="left"/>
      </w:pPr>
      <w:r>
        <w:rPr>
          <w:noProof/>
        </w:rPr>
        <w:drawing>
          <wp:inline distT="0" distB="0" distL="0" distR="0" wp14:anchorId="52962247" wp14:editId="2DC88A21">
            <wp:extent cx="5274310" cy="3757930"/>
            <wp:effectExtent l="0" t="0" r="2540" b="0"/>
            <wp:docPr id="261" name="图片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F2D0C" w14:textId="4B10FF9B" w:rsidR="000D137E" w:rsidRDefault="000D137E" w:rsidP="000D137E">
      <w:pPr>
        <w:ind w:firstLine="480"/>
        <w:jc w:val="left"/>
      </w:pPr>
      <w:r>
        <w:rPr>
          <w:rFonts w:hint="eastAsia"/>
        </w:rPr>
        <w:t>更改坐标宽度，可以观察纱线内部结构</w:t>
      </w:r>
    </w:p>
    <w:p w14:paraId="662AC77B" w14:textId="2448BF78" w:rsidR="000D137E" w:rsidRDefault="000D137E" w:rsidP="000D137E">
      <w:pPr>
        <w:ind w:firstLine="480"/>
        <w:jc w:val="left"/>
      </w:pPr>
      <w:r>
        <w:rPr>
          <w:noProof/>
        </w:rPr>
        <w:drawing>
          <wp:inline distT="0" distB="0" distL="0" distR="0" wp14:anchorId="1A4E26A2" wp14:editId="4446690C">
            <wp:extent cx="5274310" cy="3757930"/>
            <wp:effectExtent l="0" t="0" r="2540" b="0"/>
            <wp:docPr id="262" name="图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EE3CB" w14:textId="061AA571" w:rsidR="000D137E" w:rsidRPr="00826915" w:rsidRDefault="000D137E" w:rsidP="000D137E">
      <w:pPr>
        <w:pStyle w:val="2"/>
        <w:numPr>
          <w:ilvl w:val="0"/>
          <w:numId w:val="2"/>
        </w:numPr>
        <w:spacing w:before="0" w:after="0"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注意事项</w:t>
      </w:r>
    </w:p>
    <w:p w14:paraId="15E62AA6" w14:textId="041B97A6" w:rsidR="000D137E" w:rsidRDefault="000D137E" w:rsidP="000D137E">
      <w:pPr>
        <w:pStyle w:val="a7"/>
        <w:numPr>
          <w:ilvl w:val="0"/>
          <w:numId w:val="7"/>
        </w:numPr>
        <w:ind w:left="482" w:firstLineChars="0" w:firstLine="0"/>
        <w:jc w:val="left"/>
      </w:pPr>
      <w:r>
        <w:rPr>
          <w:rFonts w:hint="eastAsia"/>
        </w:rPr>
        <w:t>首先每一次更改编织参数后，都要点击</w:t>
      </w:r>
      <w:r>
        <w:rPr>
          <w:rFonts w:hint="eastAsia"/>
        </w:rPr>
        <w:t>Braiding</w:t>
      </w:r>
      <w:r>
        <w:t xml:space="preserve"> Start</w:t>
      </w:r>
      <w:r>
        <w:rPr>
          <w:rFonts w:hint="eastAsia"/>
        </w:rPr>
        <w:t>按钮让软件进行计算。</w:t>
      </w:r>
    </w:p>
    <w:p w14:paraId="31956BC9" w14:textId="0F144CE0" w:rsidR="000D137E" w:rsidRDefault="003A3C99" w:rsidP="000D137E">
      <w:pPr>
        <w:pStyle w:val="a7"/>
        <w:numPr>
          <w:ilvl w:val="0"/>
          <w:numId w:val="7"/>
        </w:numPr>
        <w:ind w:left="482" w:firstLineChars="0" w:firstLine="0"/>
        <w:jc w:val="left"/>
      </w:pPr>
      <w:r>
        <w:rPr>
          <w:rFonts w:hint="eastAsia"/>
        </w:rPr>
        <w:lastRenderedPageBreak/>
        <w:t>为防止自身计算出现</w:t>
      </w:r>
      <w:r>
        <w:rPr>
          <w:rFonts w:hint="eastAsia"/>
        </w:rPr>
        <w:t>b</w:t>
      </w:r>
      <w:r>
        <w:t>ug</w:t>
      </w:r>
      <w:r>
        <w:rPr>
          <w:rFonts w:hint="eastAsia"/>
        </w:rPr>
        <w:t>导致仿真结果不变</w:t>
      </w:r>
      <w:r>
        <w:rPr>
          <w:rFonts w:hint="eastAsia"/>
        </w:rPr>
        <w:t>，</w:t>
      </w:r>
      <w:r w:rsidR="000D137E">
        <w:rPr>
          <w:rFonts w:hint="eastAsia"/>
        </w:rPr>
        <w:t>在关闭收紧开关后，要进行参数更改</w:t>
      </w:r>
      <w:r>
        <w:rPr>
          <w:rFonts w:hint="eastAsia"/>
        </w:rPr>
        <w:t>为</w:t>
      </w:r>
      <w:r>
        <w:rPr>
          <w:rFonts w:hint="eastAsia"/>
        </w:rPr>
        <w:t>0</w:t>
      </w:r>
      <w:r w:rsidR="000D137E">
        <w:rPr>
          <w:rFonts w:hint="eastAsia"/>
        </w:rPr>
        <w:t>，软件才会读取到</w:t>
      </w:r>
      <w:r>
        <w:rPr>
          <w:rFonts w:hint="eastAsia"/>
        </w:rPr>
        <w:t>收紧系数关闭的选项。</w:t>
      </w:r>
    </w:p>
    <w:p w14:paraId="18D5F6E2" w14:textId="69F046D8" w:rsidR="003A3C99" w:rsidRDefault="003A3C99" w:rsidP="000D137E">
      <w:pPr>
        <w:pStyle w:val="a7"/>
        <w:numPr>
          <w:ilvl w:val="0"/>
          <w:numId w:val="7"/>
        </w:numPr>
        <w:ind w:left="482" w:firstLineChars="0" w:firstLine="0"/>
        <w:jc w:val="left"/>
      </w:pPr>
      <w:r>
        <w:rPr>
          <w:rFonts w:hint="eastAsia"/>
        </w:rPr>
        <w:t>在仿真结果图中，将鼠标放在图中，可以进行三维旋转，移动，放大缩小和标记坐标位置的操作。</w:t>
      </w:r>
    </w:p>
    <w:p w14:paraId="6AAD8294" w14:textId="515962F7" w:rsidR="003A3C99" w:rsidRPr="00826915" w:rsidRDefault="003A3C99" w:rsidP="003A3C99">
      <w:pPr>
        <w:ind w:left="482" w:firstLineChars="0" w:firstLine="0"/>
        <w:jc w:val="left"/>
        <w:rPr>
          <w:rFonts w:hint="eastAsia"/>
        </w:rPr>
      </w:pPr>
      <w:r>
        <w:rPr>
          <w:noProof/>
        </w:rPr>
        <w:drawing>
          <wp:inline distT="0" distB="0" distL="0" distR="0" wp14:anchorId="6D3689ED" wp14:editId="759529A8">
            <wp:extent cx="5274310" cy="3757930"/>
            <wp:effectExtent l="0" t="0" r="2540" b="0"/>
            <wp:docPr id="264" name="图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A3C99" w:rsidRPr="00826915">
      <w:pgSz w:w="11906" w:h="16838"/>
      <w:pgMar w:top="1361" w:right="1800" w:bottom="1361" w:left="1800" w:header="794" w:footer="794" w:gutter="0"/>
      <w:cols w:space="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4167F" w14:textId="77777777" w:rsidR="00762E8E" w:rsidRDefault="00762E8E" w:rsidP="008E784E">
      <w:pPr>
        <w:ind w:firstLine="480"/>
      </w:pPr>
      <w:r>
        <w:separator/>
      </w:r>
    </w:p>
  </w:endnote>
  <w:endnote w:type="continuationSeparator" w:id="0">
    <w:p w14:paraId="337FAFE8" w14:textId="77777777" w:rsidR="00762E8E" w:rsidRDefault="00762E8E" w:rsidP="008E784E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28F7F" w14:textId="77777777" w:rsidR="00762E8E" w:rsidRDefault="00762E8E" w:rsidP="008E784E">
      <w:pPr>
        <w:ind w:firstLine="480"/>
      </w:pPr>
      <w:r>
        <w:separator/>
      </w:r>
    </w:p>
  </w:footnote>
  <w:footnote w:type="continuationSeparator" w:id="0">
    <w:p w14:paraId="62DBF56A" w14:textId="77777777" w:rsidR="00762E8E" w:rsidRDefault="00762E8E" w:rsidP="008E784E">
      <w:pPr>
        <w:ind w:firstLine="48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506C7"/>
    <w:multiLevelType w:val="hybridMultilevel"/>
    <w:tmpl w:val="8B06E494"/>
    <w:lvl w:ilvl="0" w:tplc="FFFFFFFF">
      <w:start w:val="1"/>
      <w:numFmt w:val="decimal"/>
      <w:lvlText w:val="2.4.%1"/>
      <w:lvlJc w:val="left"/>
      <w:pPr>
        <w:ind w:left="902" w:hanging="42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1322" w:hanging="420"/>
      </w:pPr>
    </w:lvl>
    <w:lvl w:ilvl="2" w:tplc="FFFFFFFF" w:tentative="1">
      <w:start w:val="1"/>
      <w:numFmt w:val="lowerRoman"/>
      <w:lvlText w:val="%3."/>
      <w:lvlJc w:val="right"/>
      <w:pPr>
        <w:ind w:left="1742" w:hanging="420"/>
      </w:pPr>
    </w:lvl>
    <w:lvl w:ilvl="3" w:tplc="FFFFFFFF" w:tentative="1">
      <w:start w:val="1"/>
      <w:numFmt w:val="decimal"/>
      <w:lvlText w:val="%4."/>
      <w:lvlJc w:val="left"/>
      <w:pPr>
        <w:ind w:left="2162" w:hanging="420"/>
      </w:pPr>
    </w:lvl>
    <w:lvl w:ilvl="4" w:tplc="FFFFFFFF" w:tentative="1">
      <w:start w:val="1"/>
      <w:numFmt w:val="lowerLetter"/>
      <w:lvlText w:val="%5)"/>
      <w:lvlJc w:val="left"/>
      <w:pPr>
        <w:ind w:left="2582" w:hanging="420"/>
      </w:pPr>
    </w:lvl>
    <w:lvl w:ilvl="5" w:tplc="FFFFFFFF" w:tentative="1">
      <w:start w:val="1"/>
      <w:numFmt w:val="lowerRoman"/>
      <w:lvlText w:val="%6."/>
      <w:lvlJc w:val="right"/>
      <w:pPr>
        <w:ind w:left="3002" w:hanging="420"/>
      </w:pPr>
    </w:lvl>
    <w:lvl w:ilvl="6" w:tplc="FFFFFFFF" w:tentative="1">
      <w:start w:val="1"/>
      <w:numFmt w:val="decimal"/>
      <w:lvlText w:val="%7."/>
      <w:lvlJc w:val="left"/>
      <w:pPr>
        <w:ind w:left="3422" w:hanging="420"/>
      </w:pPr>
    </w:lvl>
    <w:lvl w:ilvl="7" w:tplc="FFFFFFFF" w:tentative="1">
      <w:start w:val="1"/>
      <w:numFmt w:val="lowerLetter"/>
      <w:lvlText w:val="%8)"/>
      <w:lvlJc w:val="left"/>
      <w:pPr>
        <w:ind w:left="3842" w:hanging="420"/>
      </w:pPr>
    </w:lvl>
    <w:lvl w:ilvl="8" w:tplc="FFFFFFFF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" w15:restartNumberingAfterBreak="0">
    <w:nsid w:val="1FF7049D"/>
    <w:multiLevelType w:val="hybridMultilevel"/>
    <w:tmpl w:val="5E685446"/>
    <w:lvl w:ilvl="0" w:tplc="26D0538A">
      <w:start w:val="1"/>
      <w:numFmt w:val="decimal"/>
      <w:lvlText w:val="2.%1."/>
      <w:lvlJc w:val="left"/>
      <w:pPr>
        <w:ind w:left="902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2" w15:restartNumberingAfterBreak="0">
    <w:nsid w:val="2B7C7350"/>
    <w:multiLevelType w:val="hybridMultilevel"/>
    <w:tmpl w:val="5E685446"/>
    <w:lvl w:ilvl="0" w:tplc="FFFFFFFF">
      <w:start w:val="1"/>
      <w:numFmt w:val="decimal"/>
      <w:lvlText w:val="2.%1."/>
      <w:lvlJc w:val="left"/>
      <w:pPr>
        <w:ind w:left="902" w:hanging="42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1322" w:hanging="420"/>
      </w:pPr>
    </w:lvl>
    <w:lvl w:ilvl="2" w:tplc="FFFFFFFF" w:tentative="1">
      <w:start w:val="1"/>
      <w:numFmt w:val="lowerRoman"/>
      <w:lvlText w:val="%3."/>
      <w:lvlJc w:val="right"/>
      <w:pPr>
        <w:ind w:left="1742" w:hanging="420"/>
      </w:pPr>
    </w:lvl>
    <w:lvl w:ilvl="3" w:tplc="FFFFFFFF" w:tentative="1">
      <w:start w:val="1"/>
      <w:numFmt w:val="decimal"/>
      <w:lvlText w:val="%4."/>
      <w:lvlJc w:val="left"/>
      <w:pPr>
        <w:ind w:left="2162" w:hanging="420"/>
      </w:pPr>
    </w:lvl>
    <w:lvl w:ilvl="4" w:tplc="FFFFFFFF" w:tentative="1">
      <w:start w:val="1"/>
      <w:numFmt w:val="lowerLetter"/>
      <w:lvlText w:val="%5)"/>
      <w:lvlJc w:val="left"/>
      <w:pPr>
        <w:ind w:left="2582" w:hanging="420"/>
      </w:pPr>
    </w:lvl>
    <w:lvl w:ilvl="5" w:tplc="FFFFFFFF" w:tentative="1">
      <w:start w:val="1"/>
      <w:numFmt w:val="lowerRoman"/>
      <w:lvlText w:val="%6."/>
      <w:lvlJc w:val="right"/>
      <w:pPr>
        <w:ind w:left="3002" w:hanging="420"/>
      </w:pPr>
    </w:lvl>
    <w:lvl w:ilvl="6" w:tplc="FFFFFFFF" w:tentative="1">
      <w:start w:val="1"/>
      <w:numFmt w:val="decimal"/>
      <w:lvlText w:val="%7."/>
      <w:lvlJc w:val="left"/>
      <w:pPr>
        <w:ind w:left="3422" w:hanging="420"/>
      </w:pPr>
    </w:lvl>
    <w:lvl w:ilvl="7" w:tplc="FFFFFFFF" w:tentative="1">
      <w:start w:val="1"/>
      <w:numFmt w:val="lowerLetter"/>
      <w:lvlText w:val="%8)"/>
      <w:lvlJc w:val="left"/>
      <w:pPr>
        <w:ind w:left="3842" w:hanging="420"/>
      </w:pPr>
    </w:lvl>
    <w:lvl w:ilvl="8" w:tplc="FFFFFFFF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3" w15:restartNumberingAfterBreak="0">
    <w:nsid w:val="36690AD6"/>
    <w:multiLevelType w:val="hybridMultilevel"/>
    <w:tmpl w:val="C620678A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" w15:restartNumberingAfterBreak="0">
    <w:nsid w:val="38222001"/>
    <w:multiLevelType w:val="hybridMultilevel"/>
    <w:tmpl w:val="8B06E494"/>
    <w:lvl w:ilvl="0" w:tplc="FFFFFFFF">
      <w:start w:val="1"/>
      <w:numFmt w:val="decimal"/>
      <w:lvlText w:val="2.4.%1"/>
      <w:lvlJc w:val="left"/>
      <w:pPr>
        <w:ind w:left="902" w:hanging="42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1322" w:hanging="420"/>
      </w:pPr>
    </w:lvl>
    <w:lvl w:ilvl="2" w:tplc="FFFFFFFF" w:tentative="1">
      <w:start w:val="1"/>
      <w:numFmt w:val="lowerRoman"/>
      <w:lvlText w:val="%3."/>
      <w:lvlJc w:val="right"/>
      <w:pPr>
        <w:ind w:left="1742" w:hanging="420"/>
      </w:pPr>
    </w:lvl>
    <w:lvl w:ilvl="3" w:tplc="FFFFFFFF" w:tentative="1">
      <w:start w:val="1"/>
      <w:numFmt w:val="decimal"/>
      <w:lvlText w:val="%4."/>
      <w:lvlJc w:val="left"/>
      <w:pPr>
        <w:ind w:left="2162" w:hanging="420"/>
      </w:pPr>
    </w:lvl>
    <w:lvl w:ilvl="4" w:tplc="FFFFFFFF" w:tentative="1">
      <w:start w:val="1"/>
      <w:numFmt w:val="lowerLetter"/>
      <w:lvlText w:val="%5)"/>
      <w:lvlJc w:val="left"/>
      <w:pPr>
        <w:ind w:left="2582" w:hanging="420"/>
      </w:pPr>
    </w:lvl>
    <w:lvl w:ilvl="5" w:tplc="FFFFFFFF" w:tentative="1">
      <w:start w:val="1"/>
      <w:numFmt w:val="lowerRoman"/>
      <w:lvlText w:val="%6."/>
      <w:lvlJc w:val="right"/>
      <w:pPr>
        <w:ind w:left="3002" w:hanging="420"/>
      </w:pPr>
    </w:lvl>
    <w:lvl w:ilvl="6" w:tplc="FFFFFFFF" w:tentative="1">
      <w:start w:val="1"/>
      <w:numFmt w:val="decimal"/>
      <w:lvlText w:val="%7."/>
      <w:lvlJc w:val="left"/>
      <w:pPr>
        <w:ind w:left="3422" w:hanging="420"/>
      </w:pPr>
    </w:lvl>
    <w:lvl w:ilvl="7" w:tplc="FFFFFFFF" w:tentative="1">
      <w:start w:val="1"/>
      <w:numFmt w:val="lowerLetter"/>
      <w:lvlText w:val="%8)"/>
      <w:lvlJc w:val="left"/>
      <w:pPr>
        <w:ind w:left="3842" w:hanging="420"/>
      </w:pPr>
    </w:lvl>
    <w:lvl w:ilvl="8" w:tplc="FFFFFFFF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5" w15:restartNumberingAfterBreak="0">
    <w:nsid w:val="57621A93"/>
    <w:multiLevelType w:val="singleLevel"/>
    <w:tmpl w:val="57621A93"/>
    <w:lvl w:ilvl="0">
      <w:start w:val="1"/>
      <w:numFmt w:val="chineseCounting"/>
      <w:suff w:val="nothing"/>
      <w:lvlText w:val="%1、"/>
      <w:lvlJc w:val="left"/>
    </w:lvl>
  </w:abstractNum>
  <w:abstractNum w:abstractNumId="6" w15:restartNumberingAfterBreak="0">
    <w:nsid w:val="7B38560A"/>
    <w:multiLevelType w:val="hybridMultilevel"/>
    <w:tmpl w:val="8B06E494"/>
    <w:lvl w:ilvl="0" w:tplc="AC90A146">
      <w:start w:val="1"/>
      <w:numFmt w:val="decimal"/>
      <w:lvlText w:val="2.4.%1"/>
      <w:lvlJc w:val="left"/>
      <w:pPr>
        <w:ind w:left="902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num w:numId="1" w16cid:durableId="1992905454">
    <w:abstractNumId w:val="5"/>
  </w:num>
  <w:num w:numId="2" w16cid:durableId="428620390">
    <w:abstractNumId w:val="1"/>
  </w:num>
  <w:num w:numId="3" w16cid:durableId="1295258290">
    <w:abstractNumId w:val="6"/>
  </w:num>
  <w:num w:numId="4" w16cid:durableId="939802741">
    <w:abstractNumId w:val="0"/>
  </w:num>
  <w:num w:numId="5" w16cid:durableId="2102994288">
    <w:abstractNumId w:val="4"/>
  </w:num>
  <w:num w:numId="6" w16cid:durableId="510921081">
    <w:abstractNumId w:val="2"/>
  </w:num>
  <w:num w:numId="7" w16cid:durableId="11094738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zU3MLcwNjYzNDBW0lEKTi0uzszPAykwqQUApGH8OywAAAA="/>
  </w:docVars>
  <w:rsids>
    <w:rsidRoot w:val="13A8244F"/>
    <w:rsid w:val="000D137E"/>
    <w:rsid w:val="002A619F"/>
    <w:rsid w:val="002B40CB"/>
    <w:rsid w:val="003A3C99"/>
    <w:rsid w:val="003C0748"/>
    <w:rsid w:val="004F6FDE"/>
    <w:rsid w:val="006C1606"/>
    <w:rsid w:val="00762E8E"/>
    <w:rsid w:val="00781E01"/>
    <w:rsid w:val="00826915"/>
    <w:rsid w:val="00867D9F"/>
    <w:rsid w:val="008707BE"/>
    <w:rsid w:val="00891107"/>
    <w:rsid w:val="008E784E"/>
    <w:rsid w:val="009569FE"/>
    <w:rsid w:val="009F2B10"/>
    <w:rsid w:val="00AF5C4C"/>
    <w:rsid w:val="00B21F1C"/>
    <w:rsid w:val="00C83270"/>
    <w:rsid w:val="00D20155"/>
    <w:rsid w:val="00D57232"/>
    <w:rsid w:val="00E65234"/>
    <w:rsid w:val="00F51F46"/>
    <w:rsid w:val="00F752CC"/>
    <w:rsid w:val="00FC3D04"/>
    <w:rsid w:val="078E1997"/>
    <w:rsid w:val="0B691F60"/>
    <w:rsid w:val="0B7E656C"/>
    <w:rsid w:val="0CFE5364"/>
    <w:rsid w:val="0F6A4ECB"/>
    <w:rsid w:val="13A8244F"/>
    <w:rsid w:val="17E83017"/>
    <w:rsid w:val="185D22A8"/>
    <w:rsid w:val="1D356220"/>
    <w:rsid w:val="1DCF46A0"/>
    <w:rsid w:val="26EC54BC"/>
    <w:rsid w:val="29CA6E33"/>
    <w:rsid w:val="2CA829F3"/>
    <w:rsid w:val="33881E73"/>
    <w:rsid w:val="34325BF3"/>
    <w:rsid w:val="34732C51"/>
    <w:rsid w:val="34D716CB"/>
    <w:rsid w:val="3B92087C"/>
    <w:rsid w:val="3E087852"/>
    <w:rsid w:val="3EF650A2"/>
    <w:rsid w:val="42B565F5"/>
    <w:rsid w:val="436026AA"/>
    <w:rsid w:val="43F83FA2"/>
    <w:rsid w:val="4AE17180"/>
    <w:rsid w:val="4B3620D3"/>
    <w:rsid w:val="4E5A2C0A"/>
    <w:rsid w:val="58295D80"/>
    <w:rsid w:val="58634549"/>
    <w:rsid w:val="5F5B238E"/>
    <w:rsid w:val="6058608E"/>
    <w:rsid w:val="649C4548"/>
    <w:rsid w:val="652F7A09"/>
    <w:rsid w:val="69744C1A"/>
    <w:rsid w:val="6C2A6473"/>
    <w:rsid w:val="6DD60BA3"/>
    <w:rsid w:val="6F177AEC"/>
    <w:rsid w:val="6F302FF6"/>
    <w:rsid w:val="73D7628B"/>
    <w:rsid w:val="798F2118"/>
    <w:rsid w:val="7C7B16C7"/>
    <w:rsid w:val="7CFA074B"/>
    <w:rsid w:val="7EB135FD"/>
    <w:rsid w:val="7FCE1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6632CA"/>
  <w15:docId w15:val="{A7AD6AED-074B-4EB1-8CD0-4C5E5CD88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oa heading" w:qFormat="1"/>
    <w:lsdException w:name="Title" w:qFormat="1"/>
    <w:lsdException w:name="Default Paragraph Font" w:semiHidden="1" w:qFormat="1"/>
    <w:lsdException w:name="Subtitle" w:qFormat="1"/>
    <w:lsdException w:name="Body Text Indent 2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F2B10"/>
    <w:pPr>
      <w:widowControl w:val="0"/>
      <w:spacing w:line="312" w:lineRule="auto"/>
      <w:ind w:firstLineChars="200" w:firstLine="200"/>
      <w:jc w:val="both"/>
    </w:pPr>
    <w:rPr>
      <w:rFonts w:ascii="Times New Roman" w:eastAsia="宋体" w:hAnsi="Times New Roman" w:cs="Times New Roman"/>
      <w:kern w:val="2"/>
      <w:sz w:val="24"/>
      <w:szCs w:val="22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paragraph" w:styleId="3">
    <w:name w:val="heading 3"/>
    <w:basedOn w:val="a"/>
    <w:next w:val="a"/>
    <w:link w:val="30"/>
    <w:unhideWhenUsed/>
    <w:qFormat/>
    <w:rsid w:val="002B40CB"/>
    <w:pPr>
      <w:keepNext/>
      <w:keepLines/>
      <w:spacing w:line="415" w:lineRule="auto"/>
      <w:outlineLvl w:val="2"/>
    </w:pPr>
    <w:rPr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oa heading"/>
    <w:basedOn w:val="a"/>
    <w:next w:val="a"/>
    <w:qFormat/>
    <w:pPr>
      <w:spacing w:before="120"/>
    </w:pPr>
    <w:rPr>
      <w:rFonts w:ascii="Arial" w:hAnsi="Arial" w:cs="Arial"/>
    </w:rPr>
  </w:style>
  <w:style w:type="paragraph" w:styleId="20">
    <w:name w:val="Body Text Indent 2"/>
    <w:basedOn w:val="a"/>
    <w:qFormat/>
    <w:pPr>
      <w:ind w:firstLine="420"/>
    </w:pPr>
    <w:rPr>
      <w:rFonts w:ascii="幼圆" w:eastAsia="幼圆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customStyle="1" w:styleId="a6">
    <w:name w:val="正文标准"/>
    <w:basedOn w:val="a"/>
    <w:qFormat/>
    <w:pPr>
      <w:spacing w:afterLines="50" w:after="156" w:line="276" w:lineRule="auto"/>
    </w:pPr>
  </w:style>
  <w:style w:type="paragraph" w:customStyle="1" w:styleId="Style1">
    <w:name w:val="_Style 1"/>
    <w:basedOn w:val="a"/>
    <w:qFormat/>
    <w:pPr>
      <w:ind w:firstLine="420"/>
    </w:pPr>
  </w:style>
  <w:style w:type="table" w:styleId="7">
    <w:name w:val="List Table 7 Colorful"/>
    <w:basedOn w:val="a1"/>
    <w:uiPriority w:val="52"/>
    <w:rsid w:val="00D57232"/>
    <w:rPr>
      <w:color w:val="000000" w:themeColor="text1"/>
      <w:kern w:val="2"/>
      <w:sz w:val="21"/>
      <w:szCs w:val="22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30">
    <w:name w:val="标题 3 字符"/>
    <w:basedOn w:val="a0"/>
    <w:link w:val="3"/>
    <w:rsid w:val="002B40CB"/>
    <w:rPr>
      <w:rFonts w:ascii="Times New Roman" w:eastAsia="宋体" w:hAnsi="Times New Roman" w:cs="Times New Roman"/>
      <w:b/>
      <w:bCs/>
      <w:kern w:val="2"/>
      <w:sz w:val="24"/>
      <w:szCs w:val="32"/>
    </w:rPr>
  </w:style>
  <w:style w:type="paragraph" w:styleId="a7">
    <w:name w:val="List Paragraph"/>
    <w:basedOn w:val="a"/>
    <w:uiPriority w:val="99"/>
    <w:rsid w:val="000D137E"/>
    <w:pPr>
      <w:ind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8" Type="http://schemas.openxmlformats.org/officeDocument/2006/relationships/endnotes" Target="endnotes.xml"/><Relationship Id="rId5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A5E82C2-D229-49EC-A053-07D1B326B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9</Pages>
  <Words>273</Words>
  <Characters>1562</Characters>
  <Application>Microsoft Office Word</Application>
  <DocSecurity>0</DocSecurity>
  <Lines>13</Lines>
  <Paragraphs>3</Paragraphs>
  <ScaleCrop>false</ScaleCrop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李 晋宇</cp:lastModifiedBy>
  <cp:revision>4</cp:revision>
  <dcterms:created xsi:type="dcterms:W3CDTF">2022-04-14T03:00:00Z</dcterms:created>
  <dcterms:modified xsi:type="dcterms:W3CDTF">2022-06-28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573</vt:lpwstr>
  </property>
</Properties>
</file>